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686D7" w14:textId="68B685CB" w:rsidR="007421E9" w:rsidRPr="001458CC" w:rsidRDefault="00B11E6A" w:rsidP="001458CC">
      <w:pPr>
        <w:pStyle w:val="Tekstnaukowy"/>
        <w:ind w:firstLine="0"/>
        <w:jc w:val="center"/>
        <w:rPr>
          <w:bCs/>
          <w:lang w:eastAsia="en-GB"/>
        </w:rPr>
      </w:pPr>
      <w:r>
        <w:rPr>
          <w:bCs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3D37AD83" wp14:editId="0BA66619">
            <wp:simplePos x="0" y="0"/>
            <wp:positionH relativeFrom="column">
              <wp:posOffset>-662940</wp:posOffset>
            </wp:positionH>
            <wp:positionV relativeFrom="paragraph">
              <wp:posOffset>-640080</wp:posOffset>
            </wp:positionV>
            <wp:extent cx="678180" cy="678180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vr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18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1E9" w:rsidRPr="001458CC">
        <w:rPr>
          <w:bCs/>
          <w:lang w:eastAsia="en-GB"/>
        </w:rPr>
        <w:t xml:space="preserve">OGŁOSZENIE </w:t>
      </w:r>
      <w:r w:rsidR="001458CC" w:rsidRPr="001458CC">
        <w:rPr>
          <w:bCs/>
          <w:lang w:eastAsia="en-GB"/>
        </w:rPr>
        <w:t xml:space="preserve">O </w:t>
      </w:r>
      <w:r w:rsidR="007421E9" w:rsidRPr="001458CC">
        <w:rPr>
          <w:bCs/>
          <w:lang w:eastAsia="en-GB"/>
        </w:rPr>
        <w:t>KONKURS</w:t>
      </w:r>
      <w:r w:rsidR="001458CC" w:rsidRPr="001458CC">
        <w:rPr>
          <w:bCs/>
          <w:lang w:eastAsia="en-GB"/>
        </w:rPr>
        <w:t>IE</w:t>
      </w:r>
    </w:p>
    <w:p w14:paraId="7E6FD153" w14:textId="77777777" w:rsidR="001458CC" w:rsidRPr="001458CC" w:rsidRDefault="001458CC" w:rsidP="001458CC">
      <w:pPr>
        <w:pStyle w:val="Tekstnaukowy"/>
        <w:ind w:firstLine="0"/>
        <w:jc w:val="center"/>
        <w:rPr>
          <w:lang w:eastAsia="en-GB"/>
        </w:rPr>
      </w:pPr>
      <w:bookmarkStart w:id="0" w:name="_Hlk92620861"/>
      <w:r w:rsidRPr="001458CC">
        <w:rPr>
          <w:bCs/>
          <w:lang w:eastAsia="en-GB"/>
        </w:rPr>
        <w:t xml:space="preserve">STOWARZYSZENIA </w:t>
      </w:r>
      <w:r w:rsidRPr="001458CC">
        <w:rPr>
          <w:lang w:eastAsia="en-GB"/>
        </w:rPr>
        <w:t xml:space="preserve">FILOZOFII PRAWA I FILOZOFII SPOŁECZNEJ </w:t>
      </w:r>
      <w:r w:rsidRPr="001458CC">
        <w:rPr>
          <w:lang w:eastAsia="en-GB"/>
        </w:rPr>
        <w:br/>
        <w:t>– SEKCJI POLSKIEJ IVR</w:t>
      </w:r>
    </w:p>
    <w:p w14:paraId="22BE5AA9" w14:textId="77777777" w:rsidR="001458CC" w:rsidRPr="001458CC" w:rsidRDefault="001458CC" w:rsidP="001458CC">
      <w:pPr>
        <w:pStyle w:val="Tekstnaukowy"/>
        <w:ind w:firstLine="0"/>
        <w:jc w:val="center"/>
        <w:rPr>
          <w:lang w:eastAsia="en-GB"/>
        </w:rPr>
      </w:pPr>
      <w:r w:rsidRPr="001458CC">
        <w:rPr>
          <w:lang w:eastAsia="en-GB"/>
        </w:rPr>
        <w:t>NA NAJLEPSZĄ PRACĘ DOKTORSKĄ Z ZAKRESU TEORII I FILOZOFII PRAWA</w:t>
      </w:r>
    </w:p>
    <w:bookmarkEnd w:id="0"/>
    <w:p w14:paraId="7BA8C275" w14:textId="77777777" w:rsidR="001458CC" w:rsidRDefault="001458CC" w:rsidP="001458CC">
      <w:pPr>
        <w:pStyle w:val="Tekstnaukowy"/>
        <w:ind w:firstLine="0"/>
        <w:jc w:val="center"/>
        <w:rPr>
          <w:b/>
          <w:bCs/>
          <w:lang w:eastAsia="en-GB"/>
        </w:rPr>
      </w:pPr>
    </w:p>
    <w:p w14:paraId="14390422" w14:textId="77777777" w:rsidR="001458CC" w:rsidRDefault="001458CC" w:rsidP="001458CC">
      <w:pPr>
        <w:pStyle w:val="Tekstnaukowy"/>
        <w:ind w:firstLine="0"/>
        <w:rPr>
          <w:bCs/>
          <w:lang w:eastAsia="en-GB"/>
        </w:rPr>
      </w:pPr>
      <w:r w:rsidRPr="001458CC">
        <w:rPr>
          <w:bCs/>
          <w:lang w:eastAsia="en-GB"/>
        </w:rPr>
        <w:t>Przewodnicz</w:t>
      </w:r>
      <w:r>
        <w:rPr>
          <w:bCs/>
          <w:lang w:eastAsia="en-GB"/>
        </w:rPr>
        <w:t>ący Stowarzyszenia Filozofii Prawa i Filozofii Społecznej – Sekcji Polskiej IVR ogłasza konkurs na najlepszą pracę doktorską z zakresu teorii i filozofii prawa</w:t>
      </w:r>
      <w:r w:rsidR="00951D9A">
        <w:rPr>
          <w:bCs/>
          <w:lang w:eastAsia="en-GB"/>
        </w:rPr>
        <w:t>:</w:t>
      </w:r>
    </w:p>
    <w:p w14:paraId="6A60491E" w14:textId="77777777" w:rsidR="001458CC" w:rsidRDefault="00951D9A" w:rsidP="001458CC">
      <w:pPr>
        <w:pStyle w:val="Tekstnaukowy"/>
        <w:ind w:firstLine="0"/>
        <w:rPr>
          <w:lang w:eastAsia="en-GB"/>
        </w:rPr>
      </w:pPr>
      <w:r>
        <w:rPr>
          <w:lang w:eastAsia="en-GB"/>
        </w:rPr>
        <w:t xml:space="preserve">§1. </w:t>
      </w:r>
      <w:r w:rsidR="001458CC">
        <w:rPr>
          <w:lang w:eastAsia="en-GB"/>
        </w:rPr>
        <w:t xml:space="preserve">Celem konkursu jest wyłonienie najlepszej rozprawy doktorskiej z zakresu teorii prawa, filozofii prawa lub pokrewnych specjalizacji, w tym filozofii społecznej, socjologii prawa, etyki prawniczej, nauk o polityce, </w:t>
      </w:r>
      <w:proofErr w:type="spellStart"/>
      <w:r w:rsidR="001458CC">
        <w:rPr>
          <w:lang w:eastAsia="en-GB"/>
        </w:rPr>
        <w:t>kognitywistyki</w:t>
      </w:r>
      <w:proofErr w:type="spellEnd"/>
      <w:r w:rsidR="001458CC">
        <w:rPr>
          <w:lang w:eastAsia="en-GB"/>
        </w:rPr>
        <w:t xml:space="preserve"> prawnej itp.</w:t>
      </w:r>
    </w:p>
    <w:p w14:paraId="0AE1E9A8" w14:textId="77777777" w:rsidR="00E834BE" w:rsidRDefault="00951D9A" w:rsidP="00E834BE">
      <w:pPr>
        <w:pStyle w:val="Tekstnaukowy"/>
        <w:ind w:firstLine="0"/>
        <w:rPr>
          <w:lang w:eastAsia="en-GB"/>
        </w:rPr>
      </w:pPr>
      <w:r>
        <w:rPr>
          <w:lang w:eastAsia="en-GB"/>
        </w:rPr>
        <w:t xml:space="preserve">§2. </w:t>
      </w:r>
      <w:r w:rsidR="00E834BE">
        <w:rPr>
          <w:lang w:eastAsia="en-GB"/>
        </w:rPr>
        <w:t>Do konkursu może być zgłoszona rozprawa doktorska spełniająca warunki określone w art. 187 ustawy z dnia 20 lipca 2018 r. - Prawo o szkolnictwie wyższym i nauce, która:</w:t>
      </w:r>
    </w:p>
    <w:p w14:paraId="17CD78C6" w14:textId="77777777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>była przedmiotem obrony w postępowaniu w sprawie nadania stopnia doktora;</w:t>
      </w:r>
    </w:p>
    <w:p w14:paraId="409EF3E2" w14:textId="5917647A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 xml:space="preserve">postępowanie, o którym mowa w pkt 1, zakończyło się w </w:t>
      </w:r>
      <w:r w:rsidR="000D6DB3">
        <w:rPr>
          <w:lang w:eastAsia="en-GB"/>
        </w:rPr>
        <w:t>roku kalendarzowym 2020 lub 2021</w:t>
      </w:r>
      <w:r>
        <w:rPr>
          <w:lang w:eastAsia="en-GB"/>
        </w:rPr>
        <w:t>;</w:t>
      </w:r>
    </w:p>
    <w:p w14:paraId="2CFF0888" w14:textId="77777777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>w postępowaniu, o którym mowa w pkt 1, autor rozprawy uzyskał stopień doktora nauk społecznych w dyscyplinie nauki prawne; prace z innych dyscyplin z dziedziny nauk społecznych lub nauk humanistycznych mogą być dopuszczone do konkursu decyzją Przewodniczącego Kapituły, o ile spełniają pozostałe warunki zgłoszenia;</w:t>
      </w:r>
    </w:p>
    <w:p w14:paraId="4EF724AB" w14:textId="77777777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>postępowanie, o którym mowa w pkt 1, prowadzone było przez polską uczelnię lub instytut badawczy, lub autorem pracy obronionej na zagranicznej uczelni jest obywatel polski;</w:t>
      </w:r>
    </w:p>
    <w:p w14:paraId="7A469719" w14:textId="77777777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>praca została napisana w języku polskim lub angielskim;</w:t>
      </w:r>
    </w:p>
    <w:p w14:paraId="011F9844" w14:textId="77777777" w:rsidR="00E834BE" w:rsidRDefault="00E834BE" w:rsidP="00951D9A">
      <w:pPr>
        <w:pStyle w:val="Tekstnaukowy"/>
        <w:numPr>
          <w:ilvl w:val="0"/>
          <w:numId w:val="2"/>
        </w:numPr>
        <w:ind w:left="426"/>
        <w:rPr>
          <w:lang w:eastAsia="en-GB"/>
        </w:rPr>
      </w:pPr>
      <w:r>
        <w:rPr>
          <w:lang w:eastAsia="en-GB"/>
        </w:rPr>
        <w:t xml:space="preserve">praca należy do zakresu teorii prawa, filozofii prawa lub pokrewnych specjalizacji (w tym filozofii społecznej, socjologii prawa, etyki prawniczej, nauk o polityce, </w:t>
      </w:r>
      <w:proofErr w:type="spellStart"/>
      <w:r>
        <w:rPr>
          <w:lang w:eastAsia="en-GB"/>
        </w:rPr>
        <w:t>kognitywistyki</w:t>
      </w:r>
      <w:proofErr w:type="spellEnd"/>
      <w:r>
        <w:rPr>
          <w:lang w:eastAsia="en-GB"/>
        </w:rPr>
        <w:t xml:space="preserve"> prawnej itp.). </w:t>
      </w:r>
    </w:p>
    <w:p w14:paraId="342117AF" w14:textId="45E43464" w:rsidR="001458CC" w:rsidRPr="00E834BE" w:rsidRDefault="001458CC" w:rsidP="00E834BE">
      <w:pPr>
        <w:pStyle w:val="Tekstnaukowy"/>
        <w:ind w:left="-76" w:firstLine="0"/>
        <w:rPr>
          <w:lang w:eastAsia="en-GB"/>
        </w:rPr>
      </w:pPr>
      <w:r w:rsidRPr="00E834BE">
        <w:rPr>
          <w:bCs/>
          <w:lang w:eastAsia="en-GB"/>
        </w:rPr>
        <w:t xml:space="preserve">Szczegółowe warunku konkursu i wymogi, jakie spełniać powinno zgłoszenie, określa </w:t>
      </w:r>
      <w:r w:rsidRPr="00E94DE4">
        <w:rPr>
          <w:b/>
          <w:bCs/>
          <w:lang w:eastAsia="en-GB"/>
        </w:rPr>
        <w:t>regulamin konkursu</w:t>
      </w:r>
      <w:r w:rsidR="009C1F13">
        <w:rPr>
          <w:bCs/>
          <w:lang w:eastAsia="en-GB"/>
        </w:rPr>
        <w:t xml:space="preserve">, dostępny na stronie </w:t>
      </w:r>
      <w:hyperlink r:id="rId9" w:history="1">
        <w:r w:rsidR="009C1F13" w:rsidRPr="00EA659F">
          <w:rPr>
            <w:rStyle w:val="Hipercze"/>
            <w:bCs/>
            <w:lang w:eastAsia="en-GB"/>
          </w:rPr>
          <w:t>www.ivr.org.pl</w:t>
        </w:r>
      </w:hyperlink>
      <w:r w:rsidR="009C1F13">
        <w:rPr>
          <w:bCs/>
          <w:lang w:eastAsia="en-GB"/>
        </w:rPr>
        <w:t>.</w:t>
      </w:r>
    </w:p>
    <w:p w14:paraId="74966A24" w14:textId="4DB7F564" w:rsidR="001458CC" w:rsidRDefault="00951D9A" w:rsidP="001458CC">
      <w:pPr>
        <w:pStyle w:val="Tekstnaukowy"/>
        <w:ind w:firstLine="0"/>
        <w:rPr>
          <w:bCs/>
          <w:lang w:eastAsia="en-GB"/>
        </w:rPr>
      </w:pPr>
      <w:r>
        <w:rPr>
          <w:bCs/>
          <w:lang w:eastAsia="en-GB"/>
        </w:rPr>
        <w:lastRenderedPageBreak/>
        <w:t xml:space="preserve">§ 3. </w:t>
      </w:r>
      <w:r w:rsidR="001458CC">
        <w:rPr>
          <w:bCs/>
          <w:lang w:eastAsia="en-GB"/>
        </w:rPr>
        <w:t xml:space="preserve">Termin nadsyłania zgłoszeń mija </w:t>
      </w:r>
      <w:r w:rsidR="001458CC" w:rsidRPr="00B0713E">
        <w:rPr>
          <w:b/>
          <w:bCs/>
          <w:lang w:eastAsia="en-GB"/>
        </w:rPr>
        <w:t>28 lutego 2022 r.</w:t>
      </w:r>
      <w:r w:rsidR="001458CC">
        <w:rPr>
          <w:bCs/>
          <w:lang w:eastAsia="en-GB"/>
        </w:rPr>
        <w:t xml:space="preserve"> </w:t>
      </w:r>
      <w:r w:rsidR="00AE37BC">
        <w:rPr>
          <w:bCs/>
          <w:lang w:eastAsia="en-GB"/>
        </w:rPr>
        <w:t xml:space="preserve">Zgłoszenia </w:t>
      </w:r>
      <w:r w:rsidR="0063784A">
        <w:rPr>
          <w:bCs/>
          <w:lang w:eastAsia="en-GB"/>
        </w:rPr>
        <w:t>na dołączonym do ogłoszenia formularzu</w:t>
      </w:r>
      <w:r w:rsidR="0043403D">
        <w:rPr>
          <w:bCs/>
          <w:lang w:eastAsia="en-GB"/>
        </w:rPr>
        <w:t>,</w:t>
      </w:r>
      <w:r w:rsidR="0063784A">
        <w:rPr>
          <w:bCs/>
          <w:lang w:eastAsia="en-GB"/>
        </w:rPr>
        <w:t xml:space="preserve"> </w:t>
      </w:r>
      <w:r w:rsidR="00AE37BC">
        <w:rPr>
          <w:bCs/>
          <w:lang w:eastAsia="en-GB"/>
        </w:rPr>
        <w:t>wraz ze wszystkimi wymaganymi dokumentami</w:t>
      </w:r>
      <w:r w:rsidR="0043403D">
        <w:rPr>
          <w:bCs/>
          <w:lang w:eastAsia="en-GB"/>
        </w:rPr>
        <w:t>,</w:t>
      </w:r>
      <w:r w:rsidR="00AE37BC">
        <w:rPr>
          <w:bCs/>
          <w:lang w:eastAsia="en-GB"/>
        </w:rPr>
        <w:t xml:space="preserve"> proszę przesyłać </w:t>
      </w:r>
      <w:r w:rsidR="00AE37BC" w:rsidRPr="00B0713E">
        <w:rPr>
          <w:b/>
          <w:bCs/>
          <w:lang w:eastAsia="en-GB"/>
        </w:rPr>
        <w:t xml:space="preserve">pocztą email na adres </w:t>
      </w:r>
      <w:hyperlink r:id="rId10" w:history="1">
        <w:r w:rsidR="00AE37BC" w:rsidRPr="00B0713E">
          <w:rPr>
            <w:rStyle w:val="Hipercze"/>
            <w:b/>
            <w:bCs/>
            <w:lang w:eastAsia="en-GB"/>
          </w:rPr>
          <w:t>maciej.pichlak@uwr.edu.pl</w:t>
        </w:r>
      </w:hyperlink>
      <w:r w:rsidR="00AE37BC">
        <w:rPr>
          <w:bCs/>
          <w:lang w:eastAsia="en-GB"/>
        </w:rPr>
        <w:t>. Zgłoszenia niekompletne lub niespełniające warunków formalnych nie będą rozpatrywane.</w:t>
      </w:r>
    </w:p>
    <w:p w14:paraId="4972DD0D" w14:textId="1FFEF2E3" w:rsidR="001458CC" w:rsidRDefault="00951D9A" w:rsidP="001458CC">
      <w:pPr>
        <w:pStyle w:val="Tekstnaukowy"/>
        <w:ind w:firstLine="0"/>
        <w:rPr>
          <w:bCs/>
          <w:lang w:eastAsia="en-GB"/>
        </w:rPr>
      </w:pPr>
      <w:r>
        <w:rPr>
          <w:bCs/>
          <w:lang w:eastAsia="en-GB"/>
        </w:rPr>
        <w:t xml:space="preserve">§ </w:t>
      </w:r>
      <w:r w:rsidR="00835C45">
        <w:rPr>
          <w:bCs/>
          <w:lang w:eastAsia="en-GB"/>
        </w:rPr>
        <w:t>4</w:t>
      </w:r>
      <w:r>
        <w:rPr>
          <w:bCs/>
          <w:lang w:eastAsia="en-GB"/>
        </w:rPr>
        <w:t xml:space="preserve">. </w:t>
      </w:r>
      <w:r w:rsidR="00552E45">
        <w:rPr>
          <w:bCs/>
          <w:lang w:eastAsia="en-GB"/>
        </w:rPr>
        <w:t xml:space="preserve">Uroczyste wręczenie nagrody w konkursie ma nastąpić podczas Kongresu Teorii i Filozofii Prawa (dawny Zjazd Katedr Teorii i Filozofii Prawa), zaplanowanego na wrzesień 2022 r. Zwycięzca lub zwyciężczyni konkursu będzie mieć możliwość wygłoszenia referatu w ramach sesji plenarnej Kongresu. </w:t>
      </w:r>
    </w:p>
    <w:p w14:paraId="56972898" w14:textId="4EACCE05" w:rsidR="00F82972" w:rsidRPr="001458CC" w:rsidRDefault="00951D9A" w:rsidP="001458CC">
      <w:pPr>
        <w:pStyle w:val="Tekstnaukowy"/>
        <w:ind w:firstLine="0"/>
        <w:rPr>
          <w:bCs/>
          <w:lang w:eastAsia="en-GB"/>
        </w:rPr>
      </w:pPr>
      <w:r>
        <w:rPr>
          <w:bCs/>
          <w:lang w:eastAsia="en-GB"/>
        </w:rPr>
        <w:t xml:space="preserve">§ </w:t>
      </w:r>
      <w:r w:rsidR="00835C45">
        <w:rPr>
          <w:bCs/>
          <w:lang w:eastAsia="en-GB"/>
        </w:rPr>
        <w:t>5</w:t>
      </w:r>
      <w:r>
        <w:rPr>
          <w:bCs/>
          <w:lang w:eastAsia="en-GB"/>
        </w:rPr>
        <w:t xml:space="preserve">. </w:t>
      </w:r>
      <w:r w:rsidR="00F82972">
        <w:rPr>
          <w:bCs/>
          <w:lang w:eastAsia="en-GB"/>
        </w:rPr>
        <w:t xml:space="preserve">Dalszych informacji i odpowiedzi na pytania udziela </w:t>
      </w:r>
      <w:r w:rsidR="001F244A">
        <w:rPr>
          <w:bCs/>
          <w:lang w:eastAsia="en-GB"/>
        </w:rPr>
        <w:t>S</w:t>
      </w:r>
      <w:bookmarkStart w:id="1" w:name="_GoBack"/>
      <w:bookmarkEnd w:id="1"/>
      <w:r w:rsidR="00F82972">
        <w:rPr>
          <w:bCs/>
          <w:lang w:eastAsia="en-GB"/>
        </w:rPr>
        <w:t xml:space="preserve">ekretarz konkursu, dr hab. Maciej Pichlak: </w:t>
      </w:r>
      <w:hyperlink r:id="rId11" w:history="1">
        <w:r w:rsidR="00F82972" w:rsidRPr="0017566A">
          <w:rPr>
            <w:rStyle w:val="Hipercze"/>
            <w:bCs/>
            <w:lang w:eastAsia="en-GB"/>
          </w:rPr>
          <w:t>maciej.pichlak@uwr.edu.pl</w:t>
        </w:r>
      </w:hyperlink>
      <w:r w:rsidR="00F82972">
        <w:rPr>
          <w:bCs/>
          <w:lang w:eastAsia="en-GB"/>
        </w:rPr>
        <w:t xml:space="preserve">. </w:t>
      </w:r>
    </w:p>
    <w:p w14:paraId="7FFD2622" w14:textId="77777777" w:rsidR="007421E9" w:rsidRDefault="007421E9" w:rsidP="007421E9">
      <w:pPr>
        <w:pStyle w:val="Tekstnaukowy"/>
        <w:rPr>
          <w:b/>
          <w:bCs/>
          <w:lang w:eastAsia="en-GB"/>
        </w:rPr>
      </w:pPr>
    </w:p>
    <w:p w14:paraId="2DACDB2B" w14:textId="77777777" w:rsidR="007421E9" w:rsidRPr="00F464F0" w:rsidRDefault="008A3AF2" w:rsidP="008A3AF2">
      <w:pPr>
        <w:pStyle w:val="Tekstnaukowy"/>
        <w:ind w:firstLine="0"/>
        <w:rPr>
          <w:lang w:eastAsia="en-GB"/>
        </w:rPr>
      </w:pPr>
      <w:r>
        <w:rPr>
          <w:b/>
          <w:bCs/>
          <w:lang w:eastAsia="en-GB"/>
        </w:rPr>
        <w:t>Ważne terminy</w:t>
      </w:r>
    </w:p>
    <w:p w14:paraId="5B60BAFD" w14:textId="77777777" w:rsidR="007421E9" w:rsidRPr="00F464F0" w:rsidRDefault="007421E9" w:rsidP="008A3AF2">
      <w:pPr>
        <w:pStyle w:val="Tekstnaukowy"/>
        <w:ind w:firstLine="0"/>
        <w:rPr>
          <w:lang w:eastAsia="en-GB"/>
        </w:rPr>
      </w:pPr>
      <w:r w:rsidRPr="00F464F0">
        <w:rPr>
          <w:b/>
          <w:bCs/>
          <w:lang w:eastAsia="en-GB"/>
        </w:rPr>
        <w:t xml:space="preserve">28 lutego 2022: </w:t>
      </w:r>
      <w:r w:rsidRPr="00F464F0">
        <w:rPr>
          <w:lang w:eastAsia="en-GB"/>
        </w:rPr>
        <w:t>termin nadsyłania zgłoszeń</w:t>
      </w:r>
    </w:p>
    <w:p w14:paraId="28F268DC" w14:textId="77777777" w:rsidR="007421E9" w:rsidRPr="00F464F0" w:rsidRDefault="008A3AF2" w:rsidP="008A3AF2">
      <w:pPr>
        <w:pStyle w:val="Tekstnaukowy"/>
        <w:ind w:firstLine="0"/>
        <w:rPr>
          <w:lang w:eastAsia="en-GB"/>
        </w:rPr>
      </w:pPr>
      <w:r>
        <w:rPr>
          <w:b/>
          <w:bCs/>
          <w:lang w:eastAsia="en-GB"/>
        </w:rPr>
        <w:t xml:space="preserve">Do </w:t>
      </w:r>
      <w:r w:rsidR="007421E9" w:rsidRPr="00F464F0">
        <w:rPr>
          <w:b/>
          <w:bCs/>
          <w:lang w:eastAsia="en-GB"/>
        </w:rPr>
        <w:t>15 maja 2022:</w:t>
      </w:r>
      <w:r w:rsidR="007421E9" w:rsidRPr="00F464F0">
        <w:rPr>
          <w:lang w:eastAsia="en-GB"/>
        </w:rPr>
        <w:t xml:space="preserve"> ogłoszenie wyników pierwszego </w:t>
      </w:r>
      <w:r w:rsidR="00F0242A">
        <w:rPr>
          <w:lang w:eastAsia="en-GB"/>
        </w:rPr>
        <w:t xml:space="preserve">etapu konkursu </w:t>
      </w:r>
      <w:r w:rsidR="007421E9" w:rsidRPr="00F464F0">
        <w:rPr>
          <w:lang w:eastAsia="en-GB"/>
        </w:rPr>
        <w:t xml:space="preserve">i wybór </w:t>
      </w:r>
      <w:r w:rsidR="003D7B3A">
        <w:rPr>
          <w:lang w:eastAsia="en-GB"/>
        </w:rPr>
        <w:t>finalistów</w:t>
      </w:r>
    </w:p>
    <w:p w14:paraId="76AD7771" w14:textId="49587B8C" w:rsidR="007421E9" w:rsidRPr="00F464F0" w:rsidRDefault="007421E9" w:rsidP="008A3AF2">
      <w:pPr>
        <w:pStyle w:val="Tekstnaukowy"/>
        <w:ind w:firstLine="0"/>
        <w:rPr>
          <w:lang w:eastAsia="en-GB"/>
        </w:rPr>
      </w:pPr>
      <w:r w:rsidRPr="00F464F0">
        <w:rPr>
          <w:b/>
          <w:bCs/>
          <w:lang w:eastAsia="en-GB"/>
        </w:rPr>
        <w:t xml:space="preserve">Do </w:t>
      </w:r>
      <w:r w:rsidR="00275D42">
        <w:rPr>
          <w:b/>
          <w:bCs/>
          <w:lang w:eastAsia="en-GB"/>
        </w:rPr>
        <w:t>31</w:t>
      </w:r>
      <w:r w:rsidRPr="00F464F0">
        <w:rPr>
          <w:b/>
          <w:bCs/>
          <w:lang w:eastAsia="en-GB"/>
        </w:rPr>
        <w:t xml:space="preserve"> lipca 2022:</w:t>
      </w:r>
      <w:r w:rsidRPr="00F464F0">
        <w:rPr>
          <w:lang w:eastAsia="en-GB"/>
        </w:rPr>
        <w:t xml:space="preserve"> Rozstrzygnięcie konkursu i ogłoszenie wyników</w:t>
      </w:r>
    </w:p>
    <w:p w14:paraId="77CC1ABD" w14:textId="77777777" w:rsidR="007421E9" w:rsidRDefault="0051036E" w:rsidP="008A3AF2">
      <w:pPr>
        <w:pStyle w:val="Tekstnaukowy"/>
        <w:ind w:firstLine="0"/>
        <w:rPr>
          <w:lang w:eastAsia="en-GB"/>
        </w:rPr>
      </w:pPr>
      <w:r>
        <w:rPr>
          <w:b/>
          <w:bCs/>
          <w:lang w:eastAsia="en-GB"/>
        </w:rPr>
        <w:t>W</w:t>
      </w:r>
      <w:r w:rsidR="007421E9" w:rsidRPr="00F464F0">
        <w:rPr>
          <w:b/>
          <w:bCs/>
          <w:lang w:eastAsia="en-GB"/>
        </w:rPr>
        <w:t>rzesień 2022:</w:t>
      </w:r>
      <w:r w:rsidR="007421E9" w:rsidRPr="00F464F0">
        <w:rPr>
          <w:lang w:eastAsia="en-GB"/>
        </w:rPr>
        <w:t xml:space="preserve"> uroczyste wręczenie nagrody i referat zwycięzcy </w:t>
      </w:r>
      <w:r>
        <w:rPr>
          <w:lang w:eastAsia="en-GB"/>
        </w:rPr>
        <w:t xml:space="preserve">lub zwyciężczyni </w:t>
      </w:r>
      <w:r w:rsidR="007421E9" w:rsidRPr="00F464F0">
        <w:rPr>
          <w:lang w:eastAsia="en-GB"/>
        </w:rPr>
        <w:t>podcza</w:t>
      </w:r>
      <w:r w:rsidR="001458CC">
        <w:rPr>
          <w:lang w:eastAsia="en-GB"/>
        </w:rPr>
        <w:t>s</w:t>
      </w:r>
      <w:r w:rsidR="007421E9" w:rsidRPr="00F464F0">
        <w:rPr>
          <w:lang w:eastAsia="en-GB"/>
        </w:rPr>
        <w:t xml:space="preserve"> Kongresu</w:t>
      </w:r>
      <w:r>
        <w:rPr>
          <w:lang w:eastAsia="en-GB"/>
        </w:rPr>
        <w:t xml:space="preserve"> Teorii i Filozofii Prawa</w:t>
      </w:r>
      <w:r w:rsidR="007421E9" w:rsidRPr="00F464F0">
        <w:rPr>
          <w:lang w:eastAsia="en-GB"/>
        </w:rPr>
        <w:t>. </w:t>
      </w:r>
    </w:p>
    <w:p w14:paraId="563EA9F7" w14:textId="77777777" w:rsidR="00DE3778" w:rsidRDefault="00DE3778" w:rsidP="008A3AF2">
      <w:pPr>
        <w:pStyle w:val="Tekstnaukowy"/>
        <w:ind w:firstLine="0"/>
        <w:rPr>
          <w:lang w:eastAsia="en-GB"/>
        </w:rPr>
      </w:pPr>
    </w:p>
    <w:p w14:paraId="073D9984" w14:textId="6136FE98" w:rsidR="00107D9A" w:rsidRDefault="00107D9A" w:rsidP="008A3AF2">
      <w:pPr>
        <w:pStyle w:val="Tekstnaukowy"/>
        <w:ind w:firstLine="0"/>
        <w:rPr>
          <w:lang w:eastAsia="en-GB"/>
        </w:rPr>
      </w:pPr>
    </w:p>
    <w:p w14:paraId="15D1FC6A" w14:textId="111CC0AF" w:rsidR="00107D9A" w:rsidRDefault="00107D9A" w:rsidP="008A3AF2">
      <w:pPr>
        <w:pStyle w:val="Tekstnaukowy"/>
        <w:ind w:firstLine="0"/>
        <w:rPr>
          <w:lang w:eastAsia="en-GB"/>
        </w:rPr>
      </w:pPr>
    </w:p>
    <w:p w14:paraId="1718BF1C" w14:textId="624D8304" w:rsidR="00107D9A" w:rsidRPr="00DE3778" w:rsidRDefault="00107D9A" w:rsidP="00DE3778">
      <w:pPr>
        <w:pStyle w:val="Tekstnaukowy"/>
        <w:ind w:left="2835" w:firstLine="0"/>
        <w:jc w:val="center"/>
        <w:rPr>
          <w:i/>
          <w:lang w:eastAsia="en-GB"/>
        </w:rPr>
      </w:pPr>
      <w:r w:rsidRPr="00DE3778">
        <w:rPr>
          <w:i/>
          <w:lang w:eastAsia="en-GB"/>
        </w:rPr>
        <w:t xml:space="preserve">Dr hab. Przemysław Kaczmarek, prof. </w:t>
      </w:r>
      <w:proofErr w:type="spellStart"/>
      <w:r w:rsidRPr="00DE3778">
        <w:rPr>
          <w:i/>
          <w:lang w:eastAsia="en-GB"/>
        </w:rPr>
        <w:t>UWr</w:t>
      </w:r>
      <w:proofErr w:type="spellEnd"/>
    </w:p>
    <w:p w14:paraId="52A81408" w14:textId="515E4704" w:rsidR="00107D9A" w:rsidRPr="00DE3778" w:rsidRDefault="00107D9A" w:rsidP="00DE3778">
      <w:pPr>
        <w:pStyle w:val="Tekstnaukowy"/>
        <w:ind w:left="2835" w:firstLine="0"/>
        <w:jc w:val="center"/>
        <w:rPr>
          <w:i/>
          <w:lang w:eastAsia="en-GB"/>
        </w:rPr>
      </w:pPr>
      <w:r w:rsidRPr="00DE3778">
        <w:rPr>
          <w:i/>
          <w:lang w:eastAsia="en-GB"/>
        </w:rPr>
        <w:t xml:space="preserve">Przewodniczący Stowarzyszenia </w:t>
      </w:r>
      <w:r w:rsidR="00DE3778" w:rsidRPr="00DE3778">
        <w:rPr>
          <w:i/>
          <w:lang w:eastAsia="en-GB"/>
        </w:rPr>
        <w:t>IVR – Sekcja Polska</w:t>
      </w:r>
    </w:p>
    <w:p w14:paraId="5C04F36E" w14:textId="77777777" w:rsidR="004A5BAA" w:rsidRDefault="004A5BAA">
      <w:pPr>
        <w:rPr>
          <w:rFonts w:ascii="Times New Roman" w:eastAsia="Calibri" w:hAnsi="Times New Roman" w:cs="Times New Roman"/>
          <w:b/>
          <w:sz w:val="24"/>
          <w:szCs w:val="24"/>
          <w:lang w:val="pl-PL" w:eastAsia="en-GB"/>
        </w:rPr>
      </w:pPr>
      <w:r w:rsidRPr="00304568">
        <w:rPr>
          <w:b/>
          <w:lang w:val="pl-PL" w:eastAsia="en-GB"/>
        </w:rPr>
        <w:br w:type="page"/>
      </w:r>
    </w:p>
    <w:p w14:paraId="6ADE25A7" w14:textId="72B274FA" w:rsidR="000D110A" w:rsidRPr="000D110A" w:rsidRDefault="000D110A" w:rsidP="000D110A">
      <w:pPr>
        <w:pStyle w:val="Tekstnaukowy"/>
        <w:ind w:firstLine="0"/>
        <w:jc w:val="center"/>
        <w:rPr>
          <w:lang w:eastAsia="en-GB"/>
        </w:rPr>
      </w:pPr>
      <w:r w:rsidRPr="000D110A">
        <w:rPr>
          <w:lang w:eastAsia="en-GB"/>
        </w:rPr>
        <w:lastRenderedPageBreak/>
        <w:t>FORMULARZ ZGŁOSZENIA</w:t>
      </w:r>
    </w:p>
    <w:p w14:paraId="1799B9B9" w14:textId="627E6119" w:rsidR="000D110A" w:rsidRPr="007B712A" w:rsidRDefault="000D110A" w:rsidP="006008F2">
      <w:pPr>
        <w:pStyle w:val="Tekstnaukowy"/>
        <w:ind w:firstLine="0"/>
        <w:jc w:val="center"/>
        <w:rPr>
          <w:sz w:val="22"/>
          <w:lang w:eastAsia="en-GB"/>
        </w:rPr>
      </w:pPr>
      <w:r w:rsidRPr="007B712A">
        <w:rPr>
          <w:sz w:val="22"/>
          <w:lang w:eastAsia="en-GB"/>
        </w:rPr>
        <w:t xml:space="preserve">DO KONKURSU </w:t>
      </w:r>
      <w:r w:rsidRPr="007B712A">
        <w:rPr>
          <w:bCs/>
          <w:sz w:val="22"/>
          <w:lang w:eastAsia="en-GB"/>
        </w:rPr>
        <w:t xml:space="preserve">STOWARZYSZENIA </w:t>
      </w:r>
      <w:r w:rsidRPr="007B712A">
        <w:rPr>
          <w:sz w:val="22"/>
          <w:lang w:eastAsia="en-GB"/>
        </w:rPr>
        <w:t xml:space="preserve">FILOZOFII PRAWA I FILOZOFII SPOŁECZNEJ </w:t>
      </w:r>
      <w:r w:rsidRPr="007B712A">
        <w:rPr>
          <w:sz w:val="22"/>
          <w:lang w:eastAsia="en-GB"/>
        </w:rPr>
        <w:br/>
        <w:t>– SEKCJI POLSKIEJ IVR</w:t>
      </w:r>
      <w:r w:rsidR="006008F2">
        <w:rPr>
          <w:sz w:val="22"/>
          <w:lang w:eastAsia="en-GB"/>
        </w:rPr>
        <w:br/>
      </w:r>
      <w:r w:rsidRPr="007B712A">
        <w:rPr>
          <w:sz w:val="22"/>
          <w:lang w:eastAsia="en-GB"/>
        </w:rPr>
        <w:t>NA NAJLEPSZĄ PRACĘ DOKTORSKĄ Z ZAKRESU TEORII I FILOZOFII PRAWA</w:t>
      </w:r>
    </w:p>
    <w:p w14:paraId="433E9242" w14:textId="0EDCB680" w:rsidR="000D110A" w:rsidRDefault="000D110A" w:rsidP="000D110A">
      <w:pPr>
        <w:pStyle w:val="Tekstnaukowy"/>
        <w:ind w:firstLine="0"/>
        <w:jc w:val="center"/>
        <w:rPr>
          <w:b/>
          <w:lang w:eastAsia="en-GB"/>
        </w:rPr>
      </w:pPr>
    </w:p>
    <w:p w14:paraId="217BF950" w14:textId="3306992B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 xml:space="preserve">1. IMIĘ I NAZWISKO: </w:t>
      </w:r>
      <w:r w:rsidR="00637569">
        <w:rPr>
          <w:lang w:eastAsia="en-GB"/>
        </w:rPr>
        <w:tab/>
      </w:r>
      <w:r w:rsidR="00FF1E73">
        <w:rPr>
          <w:lang w:eastAsia="en-GB"/>
        </w:rPr>
        <w:t>…………………………………………………………………</w:t>
      </w:r>
    </w:p>
    <w:p w14:paraId="5F86A01D" w14:textId="0ECC7A06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2. STOPIEŃ</w:t>
      </w:r>
      <w:r w:rsidR="00347C89">
        <w:rPr>
          <w:lang w:eastAsia="en-GB"/>
        </w:rPr>
        <w:t>/</w:t>
      </w:r>
      <w:r>
        <w:rPr>
          <w:lang w:eastAsia="en-GB"/>
        </w:rPr>
        <w:t>TYTUŁ NAUKOWY:</w:t>
      </w:r>
      <w:r w:rsidR="00FF1E73">
        <w:rPr>
          <w:lang w:eastAsia="en-GB"/>
        </w:rPr>
        <w:t xml:space="preserve"> </w:t>
      </w:r>
      <w:r w:rsidR="00637569">
        <w:rPr>
          <w:lang w:eastAsia="en-GB"/>
        </w:rPr>
        <w:tab/>
      </w:r>
      <w:r w:rsidR="00347C89">
        <w:rPr>
          <w:lang w:eastAsia="en-GB"/>
        </w:rPr>
        <w:t>………</w:t>
      </w:r>
      <w:r w:rsidR="00FF1E73">
        <w:rPr>
          <w:lang w:eastAsia="en-GB"/>
        </w:rPr>
        <w:t>…………………………………………………</w:t>
      </w:r>
    </w:p>
    <w:p w14:paraId="3A7E9D74" w14:textId="6AA6675E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3. TYTUŁ ROZPRAWY DOKTORSKIEJ ZGŁASZANEJ DO KONKURSU:</w:t>
      </w:r>
    </w:p>
    <w:p w14:paraId="0CD87AFC" w14:textId="1BAA4C7D" w:rsidR="000D110A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t>…………………………………………………………………………………………</w:t>
      </w:r>
    </w:p>
    <w:p w14:paraId="6F4523AF" w14:textId="10AB46A3" w:rsidR="00637569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t>…………………………………………………………………………………………</w:t>
      </w:r>
    </w:p>
    <w:p w14:paraId="5AB1DE19" w14:textId="74A25938" w:rsidR="00637569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4. UCZELNIA LUB INNY PODMIOT, NA KTÓRYM PRZEPROWADZONE ZOSTAŁO POSTĘPOWANIE W SPRAWIE NADANIA STOPNIA DOKTORA:</w:t>
      </w:r>
    </w:p>
    <w:p w14:paraId="6AB0859E" w14:textId="75AF91D9" w:rsidR="000D110A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br/>
        <w:t>……………………………………………………………………………………………</w:t>
      </w:r>
    </w:p>
    <w:p w14:paraId="06BFA11D" w14:textId="73E19AB5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 xml:space="preserve">5. DATA OBRONY PRACY DOKTORSKIEJ: </w:t>
      </w:r>
      <w:r w:rsidR="00637569">
        <w:rPr>
          <w:lang w:eastAsia="en-GB"/>
        </w:rPr>
        <w:tab/>
        <w:t>………………………………………</w:t>
      </w:r>
    </w:p>
    <w:p w14:paraId="5DAF5CE0" w14:textId="7B9F1ABA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6. PROMOTOR PRACY DOKTORSKIEJ (TYTUŁ, IMIĘ, NAZWISKO):</w:t>
      </w:r>
    </w:p>
    <w:p w14:paraId="21D151DA" w14:textId="03AE29FD" w:rsidR="000D110A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t>……………………………………………………………………………………………</w:t>
      </w:r>
    </w:p>
    <w:p w14:paraId="4EBB415E" w14:textId="652CDE31" w:rsidR="000D110A" w:rsidRDefault="000D110A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7. ADRES DO KORESPONDENCJI</w:t>
      </w:r>
      <w:r w:rsidR="00D33325">
        <w:rPr>
          <w:lang w:eastAsia="en-GB"/>
        </w:rPr>
        <w:t xml:space="preserve"> (TRADYCYJNY)</w:t>
      </w:r>
      <w:r>
        <w:rPr>
          <w:lang w:eastAsia="en-GB"/>
        </w:rPr>
        <w:t>:</w:t>
      </w:r>
    </w:p>
    <w:p w14:paraId="4B8D7F8A" w14:textId="77777777" w:rsidR="00637569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t>……………………………………………………………………………………………</w:t>
      </w:r>
    </w:p>
    <w:p w14:paraId="0554F6D0" w14:textId="799C4BC2" w:rsidR="00D33325" w:rsidRDefault="00637569" w:rsidP="00637569">
      <w:pPr>
        <w:pStyle w:val="Tekstnaukowy"/>
        <w:ind w:firstLine="0"/>
        <w:jc w:val="center"/>
        <w:rPr>
          <w:lang w:eastAsia="en-GB"/>
        </w:rPr>
      </w:pPr>
      <w:r>
        <w:rPr>
          <w:lang w:eastAsia="en-GB"/>
        </w:rPr>
        <w:t>……………………………………………………………………………………………</w:t>
      </w:r>
    </w:p>
    <w:p w14:paraId="726E0327" w14:textId="30642750" w:rsidR="00D33325" w:rsidRPr="00D33325" w:rsidRDefault="00D33325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8. ADRES POCZTY ELEKTRONICZNEJ:</w:t>
      </w:r>
      <w:r w:rsidR="00637569">
        <w:rPr>
          <w:lang w:eastAsia="en-GB"/>
        </w:rPr>
        <w:tab/>
        <w:t>………………………………………………</w:t>
      </w:r>
    </w:p>
    <w:p w14:paraId="506E889B" w14:textId="2010BDFE" w:rsidR="000D110A" w:rsidRDefault="000D110A" w:rsidP="008A3AF2">
      <w:pPr>
        <w:pStyle w:val="Tekstnaukowy"/>
        <w:ind w:firstLine="0"/>
        <w:rPr>
          <w:b/>
          <w:lang w:eastAsia="en-GB"/>
        </w:rPr>
      </w:pPr>
    </w:p>
    <w:p w14:paraId="3D556C26" w14:textId="52097EE7" w:rsidR="00D33325" w:rsidRPr="0073766F" w:rsidRDefault="002923ED" w:rsidP="008A3AF2">
      <w:pPr>
        <w:pStyle w:val="Tekstnaukowy"/>
        <w:ind w:firstLine="0"/>
        <w:rPr>
          <w:lang w:eastAsia="en-GB"/>
        </w:rPr>
      </w:pPr>
      <w:r>
        <w:rPr>
          <w:lang w:eastAsia="en-GB"/>
        </w:rPr>
        <w:t>9. MOŻLIWOŚĆ KONFLIKTU INTERESÓW</w:t>
      </w:r>
      <w:r w:rsidR="00D33325" w:rsidRPr="0073766F">
        <w:rPr>
          <w:lang w:eastAsia="en-GB"/>
        </w:rPr>
        <w:t xml:space="preserve"> (Można wskazać do trzech osób,</w:t>
      </w:r>
      <w:r w:rsidR="0073766F">
        <w:rPr>
          <w:lang w:eastAsia="en-GB"/>
        </w:rPr>
        <w:t xml:space="preserve"> podając imię, nazwisko i afiliację</w:t>
      </w:r>
      <w:r w:rsidR="00D33325" w:rsidRPr="0073766F">
        <w:rPr>
          <w:lang w:eastAsia="en-GB"/>
        </w:rPr>
        <w:t xml:space="preserve">. W punkcie tym </w:t>
      </w:r>
      <w:r w:rsidR="00D33325" w:rsidRPr="004E12EB">
        <w:rPr>
          <w:u w:val="single"/>
          <w:lang w:eastAsia="en-GB"/>
        </w:rPr>
        <w:t>nie należy</w:t>
      </w:r>
      <w:r w:rsidR="00D33325" w:rsidRPr="0073766F">
        <w:rPr>
          <w:lang w:eastAsia="en-GB"/>
        </w:rPr>
        <w:t xml:space="preserve"> uwzględniać osób mieszczących się w kategoriach wskazanych w § 12 pkt. 2 regulaminu konkursu). </w:t>
      </w:r>
    </w:p>
    <w:p w14:paraId="003D6081" w14:textId="51563357" w:rsidR="00D33325" w:rsidRDefault="002923ED" w:rsidP="008A3AF2">
      <w:pPr>
        <w:pStyle w:val="Tekstnaukowy"/>
        <w:ind w:firstLine="0"/>
        <w:rPr>
          <w:b/>
          <w:lang w:eastAsia="en-GB"/>
        </w:rPr>
      </w:pPr>
      <w:r w:rsidRPr="0073766F">
        <w:rPr>
          <w:lang w:eastAsia="en-GB"/>
        </w:rPr>
        <w:lastRenderedPageBreak/>
        <w:t>Informuję, że w mojej ocenie poniższe osoby mogą pozostawać w konflikcie interesów i nie powinny pełnić funkcji recenzenta w pierwszym etapie konkursu:</w:t>
      </w:r>
    </w:p>
    <w:p w14:paraId="5BA5C564" w14:textId="1911451B" w:rsidR="002923ED" w:rsidRDefault="00E65B2D" w:rsidP="002923ED">
      <w:pPr>
        <w:pStyle w:val="Tekstnaukowy"/>
        <w:numPr>
          <w:ilvl w:val="0"/>
          <w:numId w:val="9"/>
        </w:numPr>
        <w:rPr>
          <w:lang w:eastAsia="en-GB"/>
        </w:rPr>
      </w:pPr>
      <w:r>
        <w:rPr>
          <w:lang w:eastAsia="en-GB"/>
        </w:rPr>
        <w:t>……………………………………………………</w:t>
      </w:r>
      <w:r w:rsidR="00177F86">
        <w:rPr>
          <w:lang w:eastAsia="en-GB"/>
        </w:rPr>
        <w:t>……………………</w:t>
      </w:r>
    </w:p>
    <w:p w14:paraId="76ECCDE8" w14:textId="496E9579" w:rsidR="00E65B2D" w:rsidRDefault="00E65B2D" w:rsidP="00E65B2D">
      <w:pPr>
        <w:pStyle w:val="Tekstnaukowy"/>
        <w:numPr>
          <w:ilvl w:val="0"/>
          <w:numId w:val="9"/>
        </w:numPr>
        <w:rPr>
          <w:lang w:eastAsia="en-GB"/>
        </w:rPr>
      </w:pPr>
      <w:r>
        <w:rPr>
          <w:lang w:eastAsia="en-GB"/>
        </w:rPr>
        <w:t>……………………………………………………</w:t>
      </w:r>
      <w:r w:rsidR="00177F86">
        <w:rPr>
          <w:lang w:eastAsia="en-GB"/>
        </w:rPr>
        <w:t>……………………</w:t>
      </w:r>
    </w:p>
    <w:p w14:paraId="22CE527F" w14:textId="3C7DD911" w:rsidR="002923ED" w:rsidRPr="002923ED" w:rsidRDefault="00E65B2D" w:rsidP="00E65B2D">
      <w:pPr>
        <w:pStyle w:val="Tekstnaukowy"/>
        <w:numPr>
          <w:ilvl w:val="0"/>
          <w:numId w:val="9"/>
        </w:numPr>
        <w:rPr>
          <w:lang w:eastAsia="en-GB"/>
        </w:rPr>
      </w:pPr>
      <w:r>
        <w:rPr>
          <w:lang w:eastAsia="en-GB"/>
        </w:rPr>
        <w:t>……………………………………………………</w:t>
      </w:r>
      <w:r w:rsidR="00177F86">
        <w:rPr>
          <w:lang w:eastAsia="en-GB"/>
        </w:rPr>
        <w:t>……………………</w:t>
      </w:r>
    </w:p>
    <w:p w14:paraId="2352F894" w14:textId="77777777" w:rsidR="005724C7" w:rsidRDefault="005724C7" w:rsidP="008A3AF2">
      <w:pPr>
        <w:pStyle w:val="Tekstnaukowy"/>
        <w:ind w:firstLine="0"/>
        <w:rPr>
          <w:b/>
          <w:lang w:eastAsia="en-GB"/>
        </w:rPr>
      </w:pPr>
    </w:p>
    <w:p w14:paraId="516ADE61" w14:textId="77777777" w:rsidR="005724C7" w:rsidRDefault="005724C7" w:rsidP="005724C7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0BE20449" w14:textId="77777777" w:rsidR="005724C7" w:rsidRDefault="005724C7" w:rsidP="005724C7">
      <w:pPr>
        <w:pStyle w:val="Tekstnaukowy"/>
        <w:ind w:firstLine="0"/>
        <w:rPr>
          <w:b/>
          <w:lang w:eastAsia="en-GB"/>
        </w:rPr>
      </w:pPr>
      <w:r>
        <w:tab/>
        <w:t>(miejscowość i data)</w:t>
      </w:r>
      <w:r>
        <w:tab/>
      </w:r>
      <w:r>
        <w:tab/>
      </w:r>
      <w:r>
        <w:tab/>
      </w:r>
      <w:r>
        <w:tab/>
      </w:r>
      <w:r>
        <w:tab/>
      </w:r>
      <w:r>
        <w:tab/>
        <w:t>(czytelny podpis)</w:t>
      </w:r>
    </w:p>
    <w:p w14:paraId="5F02C388" w14:textId="77777777" w:rsidR="003F7670" w:rsidRDefault="003F7670" w:rsidP="008A3AF2">
      <w:pPr>
        <w:pStyle w:val="Tekstnaukowy"/>
        <w:ind w:firstLine="0"/>
        <w:rPr>
          <w:b/>
          <w:lang w:eastAsia="en-GB"/>
        </w:rPr>
      </w:pPr>
    </w:p>
    <w:p w14:paraId="63C913F7" w14:textId="77777777" w:rsidR="003F7670" w:rsidRPr="009775EA" w:rsidRDefault="003F7670" w:rsidP="003F7670">
      <w:pPr>
        <w:spacing w:line="276" w:lineRule="auto"/>
        <w:jc w:val="both"/>
        <w:rPr>
          <w:rFonts w:ascii="Times New Roman" w:hAnsi="Times New Roman" w:cs="Times New Roman"/>
          <w:bCs/>
          <w:sz w:val="24"/>
          <w:lang w:val="pl-PL"/>
        </w:rPr>
      </w:pPr>
      <w:r w:rsidRPr="009775EA">
        <w:rPr>
          <w:rFonts w:ascii="Times New Roman" w:hAnsi="Times New Roman" w:cs="Times New Roman"/>
          <w:sz w:val="24"/>
          <w:lang w:val="pl-PL"/>
        </w:rPr>
        <w:t xml:space="preserve">Wyrażam zgodę na przetwarzanie moich danych osobowych i innych danych zawartych w Formularzu zgłoszeniowym dotyczącym udziału w Konkursie Stowarzyszenia Filozofii Prawa i Filozofii Społecznej – Sekcji Polskiej IVR na najlepszą pracę doktorską z zakresu teorii i filozofii prawa w celu organizacji i przeprowadzenia Konkursu, jego rozstrzygnięcia i przyznania właściwej nagrody, a także dokonania rozliczenia podatkowego (jeżeli znajdzie zastosowanie), w tym na podanie do publicznej wiadomości mojego imienia i nazwiska, w związku z udziałem w ww. Konkursie we wszelkich informacjach o tym Konkursie i jego wynikach. Organizatorem Konkursu jest Stowarzyszenie Filozofii Prawa i Filozofii Społecznej - Sekcja Polska IVR, </w:t>
      </w:r>
      <w:r w:rsidRPr="009775EA">
        <w:rPr>
          <w:rFonts w:ascii="Times New Roman" w:hAnsi="Times New Roman" w:cs="Times New Roman"/>
          <w:bCs/>
          <w:sz w:val="24"/>
          <w:lang w:val="pl-PL"/>
        </w:rPr>
        <w:t>z siedzibą w Łodzi, pod adresem: ul. Kopcińskiego 8/12, 90 – 232 Łódź.</w:t>
      </w:r>
    </w:p>
    <w:p w14:paraId="0F8B0698" w14:textId="4C800216" w:rsidR="002923ED" w:rsidRDefault="002923ED" w:rsidP="008A3AF2">
      <w:pPr>
        <w:pStyle w:val="Tekstnaukowy"/>
        <w:ind w:firstLine="0"/>
        <w:rPr>
          <w:b/>
          <w:lang w:eastAsia="en-GB"/>
        </w:rPr>
      </w:pPr>
    </w:p>
    <w:p w14:paraId="0F6F5C43" w14:textId="77777777" w:rsidR="003F7670" w:rsidRDefault="003F7670" w:rsidP="003F7670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29D1CC48" w14:textId="47A52E5C" w:rsidR="005724C7" w:rsidRDefault="003F7670" w:rsidP="008A3AF2">
      <w:pPr>
        <w:pStyle w:val="Tekstnaukowy"/>
        <w:ind w:firstLine="0"/>
        <w:rPr>
          <w:b/>
          <w:lang w:eastAsia="en-GB"/>
        </w:rPr>
      </w:pPr>
      <w:r>
        <w:tab/>
        <w:t>(miejscowość i data)</w:t>
      </w:r>
      <w:r>
        <w:tab/>
      </w:r>
      <w:r>
        <w:tab/>
      </w:r>
      <w:r>
        <w:tab/>
      </w:r>
      <w:r>
        <w:tab/>
      </w:r>
      <w:r>
        <w:tab/>
      </w:r>
      <w:r>
        <w:tab/>
        <w:t>(czytelny podpis)</w:t>
      </w:r>
    </w:p>
    <w:p w14:paraId="450C9549" w14:textId="77777777" w:rsidR="00E65B2D" w:rsidRDefault="00E65B2D" w:rsidP="008A3AF2">
      <w:pPr>
        <w:pStyle w:val="Tekstnaukowy"/>
        <w:ind w:firstLine="0"/>
        <w:rPr>
          <w:b/>
          <w:lang w:eastAsia="en-GB"/>
        </w:rPr>
      </w:pPr>
    </w:p>
    <w:p w14:paraId="40E3179E" w14:textId="1F1A0A5F" w:rsidR="0046550F" w:rsidRPr="009119EE" w:rsidRDefault="0046550F" w:rsidP="008A3AF2">
      <w:pPr>
        <w:pStyle w:val="Tekstnaukowy"/>
        <w:ind w:firstLine="0"/>
        <w:rPr>
          <w:b/>
          <w:lang w:eastAsia="en-GB"/>
        </w:rPr>
      </w:pPr>
      <w:r w:rsidRPr="009119EE">
        <w:rPr>
          <w:b/>
          <w:lang w:eastAsia="en-GB"/>
        </w:rPr>
        <w:t>Załączniki:</w:t>
      </w:r>
    </w:p>
    <w:p w14:paraId="630DDCD7" w14:textId="21308332" w:rsidR="0046550F" w:rsidRDefault="0046550F" w:rsidP="00E65B2D">
      <w:pPr>
        <w:pStyle w:val="Tekstnaukowy"/>
        <w:numPr>
          <w:ilvl w:val="0"/>
          <w:numId w:val="1"/>
        </w:numPr>
        <w:spacing w:line="240" w:lineRule="auto"/>
        <w:rPr>
          <w:lang w:eastAsia="en-GB"/>
        </w:rPr>
      </w:pPr>
      <w:r>
        <w:rPr>
          <w:lang w:eastAsia="en-GB"/>
        </w:rPr>
        <w:t xml:space="preserve">Oświadczenie w sprawie </w:t>
      </w:r>
      <w:r w:rsidR="002923ED">
        <w:rPr>
          <w:lang w:eastAsia="en-GB"/>
        </w:rPr>
        <w:t xml:space="preserve">akceptacji warunków konkursu oraz </w:t>
      </w:r>
      <w:r>
        <w:rPr>
          <w:lang w:eastAsia="en-GB"/>
        </w:rPr>
        <w:t>tożsamości wersji pracy (wzór).</w:t>
      </w:r>
    </w:p>
    <w:p w14:paraId="25DE1925" w14:textId="77777777" w:rsidR="0046550F" w:rsidRDefault="0046550F" w:rsidP="00E65B2D">
      <w:pPr>
        <w:pStyle w:val="Tekstnaukowy"/>
        <w:numPr>
          <w:ilvl w:val="0"/>
          <w:numId w:val="1"/>
        </w:numPr>
        <w:spacing w:line="240" w:lineRule="auto"/>
        <w:rPr>
          <w:lang w:eastAsia="en-GB"/>
        </w:rPr>
      </w:pPr>
      <w:r>
        <w:rPr>
          <w:lang w:eastAsia="en-GB"/>
        </w:rPr>
        <w:t>Oświadczenie w sprawie aktualnego miejsca zatrudnienia (wzór).</w:t>
      </w:r>
    </w:p>
    <w:p w14:paraId="0502C032" w14:textId="78F1914B" w:rsidR="00CD7EEC" w:rsidRPr="005724C7" w:rsidRDefault="007122D7" w:rsidP="00E65B2D">
      <w:pPr>
        <w:pStyle w:val="Tekstnaukowy"/>
        <w:numPr>
          <w:ilvl w:val="0"/>
          <w:numId w:val="1"/>
        </w:numPr>
        <w:spacing w:line="240" w:lineRule="auto"/>
        <w:rPr>
          <w:lang w:eastAsia="en-GB"/>
        </w:rPr>
      </w:pPr>
      <w:r>
        <w:rPr>
          <w:lang w:eastAsia="en-GB"/>
        </w:rPr>
        <w:t xml:space="preserve">Oświadczenie </w:t>
      </w:r>
      <w:r w:rsidR="003F7670">
        <w:rPr>
          <w:lang w:eastAsia="en-GB"/>
        </w:rPr>
        <w:t xml:space="preserve">promotora </w:t>
      </w:r>
      <w:r>
        <w:rPr>
          <w:lang w:eastAsia="en-GB"/>
        </w:rPr>
        <w:t xml:space="preserve">i zgoda </w:t>
      </w:r>
      <w:r w:rsidR="003F7670">
        <w:rPr>
          <w:lang w:eastAsia="en-GB"/>
        </w:rPr>
        <w:t>na przetwarzanie danych osobowych (wzór).</w:t>
      </w:r>
      <w:r w:rsidR="00CD7EEC" w:rsidRPr="005724C7">
        <w:br w:type="page"/>
      </w:r>
    </w:p>
    <w:p w14:paraId="5593FAEE" w14:textId="77777777" w:rsidR="00D54F94" w:rsidRDefault="00BF6A2A" w:rsidP="00BF6A2A">
      <w:pPr>
        <w:jc w:val="right"/>
        <w:rPr>
          <w:lang w:val="pl-PL"/>
        </w:rPr>
      </w:pPr>
      <w:r>
        <w:rPr>
          <w:lang w:val="pl-PL"/>
        </w:rPr>
        <w:lastRenderedPageBreak/>
        <w:t>Zał. 1</w:t>
      </w:r>
    </w:p>
    <w:p w14:paraId="290E6237" w14:textId="77777777" w:rsidR="00BF6A2A" w:rsidRDefault="00BF6A2A" w:rsidP="00F14B9B">
      <w:pPr>
        <w:rPr>
          <w:lang w:val="pl-PL"/>
        </w:rPr>
      </w:pPr>
    </w:p>
    <w:p w14:paraId="27DAA515" w14:textId="77777777" w:rsidR="00F14B9B" w:rsidRDefault="00F14B9B" w:rsidP="00F14B9B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09FBECF3" w14:textId="77777777" w:rsidR="00F14B9B" w:rsidRDefault="00F14B9B" w:rsidP="00F14B9B">
      <w:pPr>
        <w:rPr>
          <w:lang w:val="pl-PL"/>
        </w:rPr>
      </w:pPr>
      <w:r>
        <w:rPr>
          <w:lang w:val="pl-PL"/>
        </w:rPr>
        <w:tab/>
        <w:t>(imię i nazwisko)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(miejscowość i data)</w:t>
      </w:r>
    </w:p>
    <w:p w14:paraId="20BDE359" w14:textId="77777777" w:rsidR="00F14B9B" w:rsidRDefault="00F14B9B" w:rsidP="006978F3">
      <w:pPr>
        <w:jc w:val="center"/>
        <w:rPr>
          <w:lang w:val="pl-PL"/>
        </w:rPr>
      </w:pPr>
    </w:p>
    <w:p w14:paraId="2FC7823C" w14:textId="77777777" w:rsidR="006978F3" w:rsidRPr="00FD5253" w:rsidRDefault="002766D4" w:rsidP="006978F3">
      <w:pPr>
        <w:jc w:val="center"/>
        <w:rPr>
          <w:b/>
          <w:bCs/>
          <w:lang w:val="pl-PL"/>
        </w:rPr>
      </w:pPr>
      <w:r w:rsidRPr="00FD5253">
        <w:rPr>
          <w:b/>
          <w:bCs/>
          <w:lang w:val="pl-PL"/>
        </w:rPr>
        <w:t>OŚWIADCZENIE</w:t>
      </w:r>
    </w:p>
    <w:p w14:paraId="13DBF46B" w14:textId="77777777" w:rsidR="002766D4" w:rsidRDefault="002766D4" w:rsidP="006978F3">
      <w:pPr>
        <w:jc w:val="center"/>
        <w:rPr>
          <w:lang w:val="pl-PL"/>
        </w:rPr>
      </w:pPr>
    </w:p>
    <w:p w14:paraId="0FEF0FD8" w14:textId="77777777" w:rsidR="002923ED" w:rsidRDefault="002766D4" w:rsidP="002766D4">
      <w:pPr>
        <w:jc w:val="both"/>
        <w:rPr>
          <w:lang w:val="pl-PL"/>
        </w:rPr>
      </w:pPr>
      <w:r>
        <w:rPr>
          <w:lang w:val="pl-PL"/>
        </w:rPr>
        <w:t>Oświadczam, że</w:t>
      </w:r>
      <w:r w:rsidR="002923ED">
        <w:rPr>
          <w:lang w:val="pl-PL"/>
        </w:rPr>
        <w:t>:</w:t>
      </w:r>
      <w:r>
        <w:rPr>
          <w:lang w:val="pl-PL"/>
        </w:rPr>
        <w:t xml:space="preserve"> </w:t>
      </w:r>
    </w:p>
    <w:p w14:paraId="783C5E52" w14:textId="2617BDD0" w:rsidR="00F14B9B" w:rsidRPr="002923ED" w:rsidRDefault="00F14B9B" w:rsidP="002923ED">
      <w:pPr>
        <w:pStyle w:val="Akapitzlist"/>
        <w:numPr>
          <w:ilvl w:val="0"/>
          <w:numId w:val="10"/>
        </w:numPr>
        <w:jc w:val="both"/>
        <w:rPr>
          <w:lang w:val="pl-PL"/>
        </w:rPr>
      </w:pPr>
      <w:r w:rsidRPr="002923ED">
        <w:rPr>
          <w:lang w:val="pl-PL"/>
        </w:rPr>
        <w:t>jestem autorem/autorką</w:t>
      </w:r>
      <w:r w:rsidR="00B47648" w:rsidRPr="002923ED">
        <w:rPr>
          <w:lang w:val="pl-PL"/>
        </w:rPr>
        <w:t>*</w:t>
      </w:r>
      <w:r w:rsidRPr="002923ED">
        <w:rPr>
          <w:lang w:val="pl-PL"/>
        </w:rPr>
        <w:t xml:space="preserve"> rozprawy doktorskiej pt. </w:t>
      </w:r>
    </w:p>
    <w:p w14:paraId="3EFB6B7F" w14:textId="77777777" w:rsidR="00F14B9B" w:rsidRDefault="00F14B9B" w:rsidP="002766D4">
      <w:pPr>
        <w:jc w:val="both"/>
        <w:rPr>
          <w:lang w:val="pl-PL"/>
        </w:rPr>
      </w:pPr>
    </w:p>
    <w:p w14:paraId="4E57BCC7" w14:textId="77777777" w:rsidR="00F14B9B" w:rsidRDefault="00F14B9B" w:rsidP="00F14B9B">
      <w:pPr>
        <w:jc w:val="center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………………………………</w:t>
      </w:r>
    </w:p>
    <w:p w14:paraId="16F20FBD" w14:textId="77777777" w:rsidR="00F14B9B" w:rsidRDefault="00F14B9B" w:rsidP="00F14B9B">
      <w:pPr>
        <w:jc w:val="center"/>
        <w:rPr>
          <w:lang w:val="pl-PL"/>
        </w:rPr>
      </w:pPr>
    </w:p>
    <w:p w14:paraId="5F527949" w14:textId="77777777" w:rsidR="00F14B9B" w:rsidRDefault="00F14B9B" w:rsidP="00F14B9B">
      <w:pPr>
        <w:jc w:val="center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………………………………</w:t>
      </w:r>
    </w:p>
    <w:p w14:paraId="7A03C520" w14:textId="77777777" w:rsidR="00F14B9B" w:rsidRDefault="00F14B9B" w:rsidP="002766D4">
      <w:pPr>
        <w:jc w:val="both"/>
        <w:rPr>
          <w:lang w:val="pl-PL"/>
        </w:rPr>
      </w:pPr>
    </w:p>
    <w:p w14:paraId="3E359A90" w14:textId="711E5796" w:rsidR="002923ED" w:rsidRDefault="002923ED" w:rsidP="002923ED">
      <w:pPr>
        <w:pStyle w:val="Akapitzlist"/>
        <w:numPr>
          <w:ilvl w:val="0"/>
          <w:numId w:val="10"/>
        </w:numPr>
        <w:spacing w:line="480" w:lineRule="auto"/>
        <w:jc w:val="both"/>
        <w:rPr>
          <w:lang w:val="pl-PL"/>
        </w:rPr>
      </w:pPr>
      <w:r>
        <w:rPr>
          <w:lang w:val="pl-PL"/>
        </w:rPr>
        <w:t>zapoznałem/zapoznałam* się z warunkami konkursu Stowarzyszenia Teorii i Filozofii Prawa – Sekcja Polska IVR na pracę doktorską z zakresu teorii i filozofii prawa, określonymi w regulaminie konkursu oraz ogłoszeniu o konkursie, i akceptuję te warunki</w:t>
      </w:r>
      <w:r w:rsidR="002F312C">
        <w:rPr>
          <w:lang w:val="pl-PL"/>
        </w:rPr>
        <w:t>;</w:t>
      </w:r>
    </w:p>
    <w:p w14:paraId="7DAE5422" w14:textId="6065E6FF" w:rsidR="002766D4" w:rsidRPr="002923ED" w:rsidRDefault="002766D4" w:rsidP="009F6008">
      <w:pPr>
        <w:pStyle w:val="Akapitzlist"/>
        <w:numPr>
          <w:ilvl w:val="0"/>
          <w:numId w:val="10"/>
        </w:numPr>
        <w:spacing w:line="480" w:lineRule="auto"/>
        <w:jc w:val="both"/>
        <w:rPr>
          <w:lang w:val="pl-PL"/>
        </w:rPr>
      </w:pPr>
      <w:r w:rsidRPr="002923ED">
        <w:rPr>
          <w:lang w:val="pl-PL"/>
        </w:rPr>
        <w:t>złożon</w:t>
      </w:r>
      <w:r w:rsidR="00F14B9B" w:rsidRPr="002923ED">
        <w:rPr>
          <w:lang w:val="pl-PL"/>
        </w:rPr>
        <w:t>a</w:t>
      </w:r>
      <w:r w:rsidRPr="002923ED">
        <w:rPr>
          <w:lang w:val="pl-PL"/>
        </w:rPr>
        <w:t xml:space="preserve"> przeze mnie w ramach zgłoszenia do konkursu wersja rozprawy doktorskiej jest tożsama z wersją będącą przedmiotem obrony </w:t>
      </w:r>
      <w:r w:rsidR="00F14B9B" w:rsidRPr="002923ED">
        <w:rPr>
          <w:lang w:val="pl-PL"/>
        </w:rPr>
        <w:t>w postępowaniu w sprawie nadania stopnia doktora, prowadzonym przez (</w:t>
      </w:r>
      <w:r w:rsidR="00F14B9B" w:rsidRPr="002923ED">
        <w:rPr>
          <w:i/>
          <w:lang w:val="pl-PL"/>
        </w:rPr>
        <w:t>nazwa podmiotu prowadzącego postępowanie</w:t>
      </w:r>
      <w:r w:rsidR="00F14B9B" w:rsidRPr="002923ED">
        <w:rPr>
          <w:lang w:val="pl-PL"/>
        </w:rPr>
        <w:t>) ……………………………………………………………………………………………………………</w:t>
      </w:r>
      <w:r w:rsidR="002F312C">
        <w:rPr>
          <w:lang w:val="pl-PL"/>
        </w:rPr>
        <w:t>……………………………</w:t>
      </w:r>
      <w:r w:rsidR="00F14B9B" w:rsidRPr="002923ED">
        <w:rPr>
          <w:lang w:val="pl-PL"/>
        </w:rPr>
        <w:t xml:space="preserve">  </w:t>
      </w:r>
      <w:r w:rsidR="00F14B9B" w:rsidRPr="002923ED">
        <w:rPr>
          <w:lang w:val="pl-PL"/>
        </w:rPr>
        <w:br/>
        <w:t>i zakończonym nadaniem mi stopnia doktora dnia ………………………………</w:t>
      </w:r>
    </w:p>
    <w:p w14:paraId="23DE91C4" w14:textId="77777777" w:rsidR="00F14B9B" w:rsidRDefault="00F14B9B" w:rsidP="009F6008">
      <w:pPr>
        <w:spacing w:line="480" w:lineRule="auto"/>
        <w:jc w:val="both"/>
        <w:rPr>
          <w:lang w:val="pl-PL"/>
        </w:rPr>
      </w:pPr>
    </w:p>
    <w:p w14:paraId="2C8AD7F5" w14:textId="77777777" w:rsidR="00F14B9B" w:rsidRDefault="00F14B9B" w:rsidP="00F14B9B">
      <w:pPr>
        <w:jc w:val="right"/>
        <w:rPr>
          <w:lang w:val="pl-PL"/>
        </w:rPr>
      </w:pPr>
      <w:r>
        <w:rPr>
          <w:lang w:val="pl-PL"/>
        </w:rPr>
        <w:t>…………………………………………………………………</w:t>
      </w:r>
      <w:r>
        <w:rPr>
          <w:lang w:val="pl-PL"/>
        </w:rPr>
        <w:tab/>
      </w:r>
    </w:p>
    <w:p w14:paraId="658B9DFB" w14:textId="77777777" w:rsidR="00F14B9B" w:rsidRDefault="00F14B9B" w:rsidP="00F14B9B">
      <w:pPr>
        <w:jc w:val="right"/>
        <w:rPr>
          <w:lang w:val="pl-PL"/>
        </w:rPr>
      </w:pPr>
      <w:r>
        <w:rPr>
          <w:lang w:val="pl-PL"/>
        </w:rPr>
        <w:t>(czytelny podpis)</w:t>
      </w:r>
      <w:r>
        <w:rPr>
          <w:lang w:val="pl-PL"/>
        </w:rPr>
        <w:tab/>
      </w:r>
      <w:r>
        <w:rPr>
          <w:lang w:val="pl-PL"/>
        </w:rPr>
        <w:tab/>
      </w:r>
    </w:p>
    <w:p w14:paraId="38388711" w14:textId="77777777" w:rsidR="00B47648" w:rsidRDefault="00B47648" w:rsidP="00F14B9B">
      <w:pPr>
        <w:jc w:val="right"/>
        <w:rPr>
          <w:lang w:val="pl-PL"/>
        </w:rPr>
      </w:pPr>
    </w:p>
    <w:p w14:paraId="6BA26BB1" w14:textId="77777777" w:rsidR="00B47648" w:rsidRDefault="00B47648" w:rsidP="00B47648">
      <w:pPr>
        <w:rPr>
          <w:lang w:val="pl-PL"/>
        </w:rPr>
      </w:pPr>
    </w:p>
    <w:p w14:paraId="510A614E" w14:textId="77777777" w:rsidR="00AD4B05" w:rsidRDefault="00B47648" w:rsidP="00B47648">
      <w:pPr>
        <w:rPr>
          <w:lang w:val="pl-PL"/>
        </w:rPr>
      </w:pPr>
      <w:r>
        <w:rPr>
          <w:lang w:val="pl-PL"/>
        </w:rPr>
        <w:t>* niepotrzebne skreślić</w:t>
      </w:r>
    </w:p>
    <w:p w14:paraId="1643DEDB" w14:textId="77777777" w:rsidR="00AD4B05" w:rsidRDefault="00AD4B05">
      <w:pPr>
        <w:rPr>
          <w:lang w:val="pl-PL"/>
        </w:rPr>
      </w:pPr>
      <w:r>
        <w:rPr>
          <w:lang w:val="pl-PL"/>
        </w:rPr>
        <w:br w:type="page"/>
      </w:r>
    </w:p>
    <w:p w14:paraId="44C93227" w14:textId="77777777" w:rsidR="00BF6A2A" w:rsidRDefault="00BF6A2A" w:rsidP="00BF6A2A">
      <w:pPr>
        <w:jc w:val="right"/>
        <w:rPr>
          <w:lang w:val="pl-PL"/>
        </w:rPr>
      </w:pPr>
      <w:r>
        <w:rPr>
          <w:lang w:val="pl-PL"/>
        </w:rPr>
        <w:lastRenderedPageBreak/>
        <w:t>Zał. 2</w:t>
      </w:r>
    </w:p>
    <w:p w14:paraId="7595DDA7" w14:textId="77777777" w:rsidR="00BF6A2A" w:rsidRDefault="00BF6A2A" w:rsidP="00EB02C4">
      <w:pPr>
        <w:rPr>
          <w:lang w:val="pl-PL"/>
        </w:rPr>
      </w:pPr>
    </w:p>
    <w:p w14:paraId="1165478E" w14:textId="77777777" w:rsidR="00EB02C4" w:rsidRDefault="00EB02C4" w:rsidP="00EB02C4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7576DE09" w14:textId="77777777" w:rsidR="00EB02C4" w:rsidRDefault="00EB02C4" w:rsidP="00EB02C4">
      <w:pPr>
        <w:rPr>
          <w:lang w:val="pl-PL"/>
        </w:rPr>
      </w:pPr>
      <w:r>
        <w:rPr>
          <w:lang w:val="pl-PL"/>
        </w:rPr>
        <w:tab/>
        <w:t>(imię i nazwisko)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(miejscowość i data)</w:t>
      </w:r>
    </w:p>
    <w:p w14:paraId="6C30FC19" w14:textId="77777777" w:rsidR="00EB02C4" w:rsidRDefault="00EB02C4" w:rsidP="00EB02C4">
      <w:pPr>
        <w:jc w:val="center"/>
        <w:rPr>
          <w:lang w:val="pl-PL"/>
        </w:rPr>
      </w:pPr>
    </w:p>
    <w:p w14:paraId="2E443C9A" w14:textId="77777777" w:rsidR="00EB02C4" w:rsidRPr="00FD5253" w:rsidRDefault="00EB02C4" w:rsidP="00EB02C4">
      <w:pPr>
        <w:jc w:val="center"/>
        <w:rPr>
          <w:b/>
          <w:bCs/>
          <w:lang w:val="pl-PL"/>
        </w:rPr>
      </w:pPr>
      <w:r w:rsidRPr="00FD5253">
        <w:rPr>
          <w:b/>
          <w:bCs/>
          <w:lang w:val="pl-PL"/>
        </w:rPr>
        <w:t>OŚWIADCZENIE</w:t>
      </w:r>
    </w:p>
    <w:p w14:paraId="0AD59A9E" w14:textId="77777777" w:rsidR="00EB02C4" w:rsidRDefault="00EB02C4" w:rsidP="00EB02C4">
      <w:pPr>
        <w:jc w:val="center"/>
        <w:rPr>
          <w:lang w:val="pl-PL"/>
        </w:rPr>
      </w:pPr>
    </w:p>
    <w:p w14:paraId="3F995B7E" w14:textId="77777777" w:rsidR="00B47648" w:rsidRDefault="00EB02C4" w:rsidP="00EB02C4">
      <w:pPr>
        <w:rPr>
          <w:lang w:val="pl-PL"/>
        </w:rPr>
      </w:pPr>
      <w:r>
        <w:rPr>
          <w:lang w:val="pl-PL"/>
        </w:rPr>
        <w:t xml:space="preserve">Oświadczam, że w chwili obecnej jestem/nie jestem* zatrudniony/zatrudniona* na uczelni wyższej, </w:t>
      </w:r>
      <w:r>
        <w:rPr>
          <w:lang w:val="pl-PL"/>
        </w:rPr>
        <w:br/>
        <w:t xml:space="preserve">w instytucie badawczym lub innej jednostce, w której prowadzone są badania naukowe. </w:t>
      </w:r>
    </w:p>
    <w:p w14:paraId="7957BE2C" w14:textId="77777777" w:rsidR="00EB02C4" w:rsidRDefault="00EB02C4" w:rsidP="00EB02C4">
      <w:pPr>
        <w:rPr>
          <w:lang w:val="pl-PL"/>
        </w:rPr>
      </w:pPr>
    </w:p>
    <w:p w14:paraId="3627902D" w14:textId="77777777" w:rsidR="00EB02C4" w:rsidRDefault="00EB02C4" w:rsidP="00EB02C4">
      <w:pPr>
        <w:rPr>
          <w:lang w:val="pl-PL"/>
        </w:rPr>
      </w:pPr>
      <w:r>
        <w:rPr>
          <w:lang w:val="pl-PL"/>
        </w:rPr>
        <w:t>Nazwa uczelni, instytutu lub innej jednostki: …………………………………………………………………………………</w:t>
      </w:r>
    </w:p>
    <w:p w14:paraId="30D6278E" w14:textId="77777777" w:rsidR="003F7670" w:rsidRDefault="003F7670" w:rsidP="00EB02C4">
      <w:pPr>
        <w:rPr>
          <w:lang w:val="pl-PL"/>
        </w:rPr>
      </w:pPr>
    </w:p>
    <w:p w14:paraId="26D2E14C" w14:textId="5DE4E29A" w:rsidR="00EB02C4" w:rsidRDefault="00EB02C4" w:rsidP="00EB02C4">
      <w:pPr>
        <w:rPr>
          <w:lang w:val="pl-PL"/>
        </w:rPr>
      </w:pPr>
      <w:r>
        <w:rPr>
          <w:lang w:val="pl-PL"/>
        </w:rPr>
        <w:t xml:space="preserve">(w przypadku braku takiego zatrudnienia, proszę wpisać „nie dotyczy”) </w:t>
      </w:r>
    </w:p>
    <w:p w14:paraId="0319D703" w14:textId="77777777" w:rsidR="00EB02C4" w:rsidRDefault="00EB02C4" w:rsidP="00EB02C4">
      <w:pPr>
        <w:rPr>
          <w:lang w:val="pl-PL"/>
        </w:rPr>
      </w:pPr>
    </w:p>
    <w:p w14:paraId="115A3CA0" w14:textId="77777777" w:rsidR="00EB02C4" w:rsidRDefault="00EB02C4" w:rsidP="00EB02C4">
      <w:pPr>
        <w:rPr>
          <w:lang w:val="pl-PL"/>
        </w:rPr>
      </w:pPr>
    </w:p>
    <w:p w14:paraId="4DD471E3" w14:textId="77777777" w:rsidR="00EB02C4" w:rsidRDefault="00EB02C4" w:rsidP="00EB02C4">
      <w:pPr>
        <w:rPr>
          <w:lang w:val="pl-PL"/>
        </w:rPr>
      </w:pPr>
    </w:p>
    <w:p w14:paraId="6A21DEF0" w14:textId="77777777" w:rsidR="00EB02C4" w:rsidRDefault="00EB02C4" w:rsidP="00EB02C4">
      <w:pPr>
        <w:jc w:val="right"/>
        <w:rPr>
          <w:lang w:val="pl-PL"/>
        </w:rPr>
      </w:pPr>
      <w:r>
        <w:rPr>
          <w:lang w:val="pl-PL"/>
        </w:rPr>
        <w:t>…………………………………………………………………</w:t>
      </w:r>
      <w:r>
        <w:rPr>
          <w:lang w:val="pl-PL"/>
        </w:rPr>
        <w:tab/>
      </w:r>
    </w:p>
    <w:p w14:paraId="30729659" w14:textId="77777777" w:rsidR="00EB02C4" w:rsidRDefault="00EB02C4" w:rsidP="00EB02C4">
      <w:pPr>
        <w:jc w:val="right"/>
        <w:rPr>
          <w:lang w:val="pl-PL"/>
        </w:rPr>
      </w:pPr>
      <w:r>
        <w:rPr>
          <w:lang w:val="pl-PL"/>
        </w:rPr>
        <w:t>(czytelny podpis)</w:t>
      </w:r>
      <w:r>
        <w:rPr>
          <w:lang w:val="pl-PL"/>
        </w:rPr>
        <w:tab/>
      </w:r>
      <w:r>
        <w:rPr>
          <w:lang w:val="pl-PL"/>
        </w:rPr>
        <w:tab/>
      </w:r>
    </w:p>
    <w:p w14:paraId="36FEA328" w14:textId="77777777" w:rsidR="00EB02C4" w:rsidRDefault="00EB02C4" w:rsidP="00EB02C4">
      <w:pPr>
        <w:jc w:val="right"/>
        <w:rPr>
          <w:lang w:val="pl-PL"/>
        </w:rPr>
      </w:pPr>
    </w:p>
    <w:p w14:paraId="61C612AA" w14:textId="77777777" w:rsidR="00EB02C4" w:rsidRDefault="00EB02C4" w:rsidP="00EB02C4">
      <w:pPr>
        <w:rPr>
          <w:lang w:val="pl-PL"/>
        </w:rPr>
      </w:pPr>
    </w:p>
    <w:p w14:paraId="06C6FB7F" w14:textId="77777777" w:rsidR="00EB02C4" w:rsidRDefault="00EB02C4" w:rsidP="00EB02C4">
      <w:pPr>
        <w:rPr>
          <w:lang w:val="pl-PL"/>
        </w:rPr>
      </w:pPr>
      <w:r>
        <w:rPr>
          <w:lang w:val="pl-PL"/>
        </w:rPr>
        <w:t>* niepotrzebne skreślić</w:t>
      </w:r>
    </w:p>
    <w:p w14:paraId="1AAAF4A8" w14:textId="77777777" w:rsidR="00BF6A2A" w:rsidRDefault="00BF6A2A">
      <w:pPr>
        <w:rPr>
          <w:lang w:val="pl-PL"/>
        </w:rPr>
      </w:pPr>
      <w:r>
        <w:rPr>
          <w:lang w:val="pl-PL"/>
        </w:rPr>
        <w:br w:type="page"/>
      </w:r>
    </w:p>
    <w:p w14:paraId="2B788961" w14:textId="77777777" w:rsidR="00EB02C4" w:rsidRDefault="00E6440A" w:rsidP="00E6440A">
      <w:pPr>
        <w:jc w:val="right"/>
        <w:rPr>
          <w:lang w:val="pl-PL"/>
        </w:rPr>
      </w:pPr>
      <w:r>
        <w:rPr>
          <w:lang w:val="pl-PL"/>
        </w:rPr>
        <w:lastRenderedPageBreak/>
        <w:t>Zał. 3</w:t>
      </w:r>
    </w:p>
    <w:p w14:paraId="4A3B187E" w14:textId="77777777" w:rsidR="00E6440A" w:rsidRDefault="00E6440A" w:rsidP="00EB02C4">
      <w:pPr>
        <w:rPr>
          <w:lang w:val="pl-PL"/>
        </w:rPr>
      </w:pPr>
    </w:p>
    <w:p w14:paraId="7E35966A" w14:textId="77777777" w:rsidR="003F7670" w:rsidRDefault="003F7670" w:rsidP="003F7670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38A006C4" w14:textId="420922CD" w:rsidR="00056C8A" w:rsidRPr="004F78B1" w:rsidRDefault="003F7670" w:rsidP="004F78B1">
      <w:pPr>
        <w:rPr>
          <w:lang w:val="pl-PL"/>
        </w:rPr>
      </w:pPr>
      <w:r>
        <w:rPr>
          <w:lang w:val="pl-PL"/>
        </w:rPr>
        <w:tab/>
        <w:t>(imię i nazwisko)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(miejscowość i data)</w:t>
      </w:r>
    </w:p>
    <w:p w14:paraId="2B1E19ED" w14:textId="3AA405EF" w:rsidR="00056C8A" w:rsidRDefault="00056C8A" w:rsidP="003F7670">
      <w:pPr>
        <w:jc w:val="center"/>
        <w:rPr>
          <w:b/>
          <w:lang w:val="pl-PL"/>
        </w:rPr>
      </w:pPr>
      <w:r w:rsidRPr="00056C8A">
        <w:rPr>
          <w:b/>
          <w:lang w:val="pl-PL"/>
        </w:rPr>
        <w:t>OŚWIADCZENIE</w:t>
      </w:r>
    </w:p>
    <w:p w14:paraId="41846E40" w14:textId="7E6BD63B" w:rsidR="00953335" w:rsidRPr="00056C8A" w:rsidRDefault="00953335" w:rsidP="003F7670">
      <w:pPr>
        <w:jc w:val="center"/>
        <w:rPr>
          <w:b/>
          <w:lang w:val="pl-PL"/>
        </w:rPr>
      </w:pPr>
      <w:r>
        <w:rPr>
          <w:b/>
          <w:lang w:val="pl-PL"/>
        </w:rPr>
        <w:t>(promotor pracy</w:t>
      </w:r>
      <w:r w:rsidR="00CC3B2E">
        <w:rPr>
          <w:b/>
          <w:lang w:val="pl-PL"/>
        </w:rPr>
        <w:t>**</w:t>
      </w:r>
      <w:r>
        <w:rPr>
          <w:b/>
          <w:lang w:val="pl-PL"/>
        </w:rPr>
        <w:t>)</w:t>
      </w:r>
    </w:p>
    <w:p w14:paraId="78EF5325" w14:textId="177A9364" w:rsidR="00056C8A" w:rsidRDefault="00056C8A" w:rsidP="00221614">
      <w:pPr>
        <w:spacing w:line="360" w:lineRule="auto"/>
        <w:jc w:val="both"/>
        <w:rPr>
          <w:lang w:val="pl-PL"/>
        </w:rPr>
      </w:pPr>
      <w:r>
        <w:rPr>
          <w:lang w:val="pl-PL"/>
        </w:rPr>
        <w:t xml:space="preserve">Oświadczam, że pełniłem/pełniłam* funkcję promotora w postępowaniu w sprawie nadania stopnia doktora, zakończonym nadaniem stopnia doktora </w:t>
      </w:r>
      <w:r w:rsidR="00221614">
        <w:rPr>
          <w:lang w:val="pl-PL"/>
        </w:rPr>
        <w:t xml:space="preserve">dnia …………………………………  </w:t>
      </w:r>
      <w:r>
        <w:rPr>
          <w:lang w:val="pl-PL"/>
        </w:rPr>
        <w:t xml:space="preserve">panu/pani </w:t>
      </w:r>
    </w:p>
    <w:p w14:paraId="6FABBE0F" w14:textId="77777777" w:rsidR="00056C8A" w:rsidRDefault="00056C8A" w:rsidP="00221614">
      <w:pPr>
        <w:spacing w:line="360" w:lineRule="auto"/>
        <w:jc w:val="center"/>
        <w:rPr>
          <w:lang w:val="pl-PL"/>
        </w:rPr>
      </w:pPr>
      <w:r>
        <w:rPr>
          <w:lang w:val="pl-PL"/>
        </w:rPr>
        <w:t>………………………………………………………………………………………………………………………………………………………</w:t>
      </w:r>
    </w:p>
    <w:p w14:paraId="10A55044" w14:textId="77777777" w:rsidR="00953335" w:rsidRDefault="00953335" w:rsidP="00953335">
      <w:pPr>
        <w:spacing w:line="276" w:lineRule="auto"/>
        <w:rPr>
          <w:lang w:val="pl-PL"/>
        </w:rPr>
      </w:pPr>
    </w:p>
    <w:p w14:paraId="6BEAAE8E" w14:textId="694B811E" w:rsidR="00056C8A" w:rsidRDefault="00056C8A" w:rsidP="00056C8A">
      <w:pPr>
        <w:spacing w:line="276" w:lineRule="auto"/>
        <w:jc w:val="right"/>
        <w:rPr>
          <w:lang w:val="pl-PL"/>
        </w:rPr>
      </w:pPr>
      <w:r>
        <w:rPr>
          <w:lang w:val="pl-PL"/>
        </w:rPr>
        <w:t>…………………………………………………………………</w:t>
      </w:r>
      <w:r>
        <w:rPr>
          <w:lang w:val="pl-PL"/>
        </w:rPr>
        <w:tab/>
      </w:r>
    </w:p>
    <w:p w14:paraId="599A25E4" w14:textId="6D4537B5" w:rsidR="00056C8A" w:rsidRDefault="00056C8A" w:rsidP="004F78B1">
      <w:pPr>
        <w:jc w:val="right"/>
        <w:rPr>
          <w:lang w:val="pl-PL"/>
        </w:rPr>
      </w:pPr>
      <w:r>
        <w:rPr>
          <w:lang w:val="pl-PL"/>
        </w:rPr>
        <w:t>(czytelny podpis)</w:t>
      </w:r>
      <w:r>
        <w:rPr>
          <w:lang w:val="pl-PL"/>
        </w:rPr>
        <w:tab/>
      </w:r>
      <w:r>
        <w:rPr>
          <w:lang w:val="pl-PL"/>
        </w:rPr>
        <w:tab/>
      </w:r>
    </w:p>
    <w:p w14:paraId="5AB958AD" w14:textId="137708AD" w:rsidR="00056C8A" w:rsidRDefault="00056C8A" w:rsidP="00056C8A">
      <w:pPr>
        <w:rPr>
          <w:lang w:val="pl-PL"/>
        </w:rPr>
      </w:pPr>
    </w:p>
    <w:p w14:paraId="58949A4E" w14:textId="77777777" w:rsidR="004F78B1" w:rsidRDefault="004F78B1" w:rsidP="00056C8A">
      <w:pPr>
        <w:rPr>
          <w:lang w:val="pl-PL"/>
        </w:rPr>
      </w:pPr>
    </w:p>
    <w:p w14:paraId="5854EF11" w14:textId="77777777" w:rsidR="00056C8A" w:rsidRDefault="00056C8A" w:rsidP="00056C8A">
      <w:pPr>
        <w:rPr>
          <w:lang w:val="pl-PL"/>
        </w:rPr>
      </w:pPr>
      <w:r>
        <w:rPr>
          <w:lang w:val="pl-PL"/>
        </w:rPr>
        <w:t>………………………………………………………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………………………………………………………</w:t>
      </w:r>
    </w:p>
    <w:p w14:paraId="65D86DD4" w14:textId="57F08AC9" w:rsidR="00056C8A" w:rsidRDefault="00056C8A" w:rsidP="004F78B1">
      <w:pPr>
        <w:rPr>
          <w:lang w:val="pl-PL"/>
        </w:rPr>
      </w:pPr>
      <w:r>
        <w:rPr>
          <w:lang w:val="pl-PL"/>
        </w:rPr>
        <w:tab/>
        <w:t>(imię i nazwisko)</w:t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  <w:t>(miejscowość i data)</w:t>
      </w:r>
    </w:p>
    <w:p w14:paraId="414A0ACF" w14:textId="76F3F692" w:rsidR="005724C7" w:rsidRDefault="00461E1B" w:rsidP="00056C8A">
      <w:pPr>
        <w:jc w:val="center"/>
        <w:rPr>
          <w:b/>
          <w:bCs/>
          <w:lang w:val="pl-PL"/>
        </w:rPr>
      </w:pPr>
      <w:r w:rsidRPr="00FD5253">
        <w:rPr>
          <w:b/>
          <w:bCs/>
          <w:lang w:val="pl-PL"/>
        </w:rPr>
        <w:t>ZGODA NA PRZETWARZANIE DANYCH OSOBOWYCH</w:t>
      </w:r>
    </w:p>
    <w:p w14:paraId="084728D7" w14:textId="49DDF2BC" w:rsidR="00953335" w:rsidRPr="00953335" w:rsidRDefault="00953335" w:rsidP="00953335">
      <w:pPr>
        <w:jc w:val="center"/>
        <w:rPr>
          <w:b/>
          <w:lang w:val="pl-PL"/>
        </w:rPr>
      </w:pPr>
      <w:r>
        <w:rPr>
          <w:b/>
          <w:lang w:val="pl-PL"/>
        </w:rPr>
        <w:t>(promotor pracy</w:t>
      </w:r>
      <w:r w:rsidR="00EA3CC7">
        <w:rPr>
          <w:b/>
          <w:lang w:val="pl-PL"/>
        </w:rPr>
        <w:t>**</w:t>
      </w:r>
      <w:r>
        <w:rPr>
          <w:b/>
          <w:lang w:val="pl-PL"/>
        </w:rPr>
        <w:t>)</w:t>
      </w:r>
    </w:p>
    <w:p w14:paraId="685D13E8" w14:textId="46018F4B" w:rsidR="00FD5253" w:rsidRPr="00FD5253" w:rsidRDefault="00FD5253" w:rsidP="004C6B5E">
      <w:pPr>
        <w:spacing w:line="276" w:lineRule="auto"/>
        <w:jc w:val="both"/>
        <w:rPr>
          <w:lang w:val="pl-PL"/>
        </w:rPr>
      </w:pPr>
      <w:r w:rsidRPr="00FD5253">
        <w:rPr>
          <w:lang w:val="pl-PL"/>
        </w:rPr>
        <w:t xml:space="preserve">Wyrażam zgodę na przetwarzanie moich danych osobowych i innych danych zawartych w Formularzu zgłoszeniowym dotyczącym udziału w Konkursie </w:t>
      </w:r>
      <w:r w:rsidR="00413ADB" w:rsidRPr="00FD5253">
        <w:rPr>
          <w:lang w:val="pl-PL"/>
        </w:rPr>
        <w:t xml:space="preserve">Stowarzyszenia Filozofii Prawa </w:t>
      </w:r>
      <w:r w:rsidR="00413ADB">
        <w:rPr>
          <w:lang w:val="pl-PL"/>
        </w:rPr>
        <w:t>i</w:t>
      </w:r>
      <w:r w:rsidR="00413ADB" w:rsidRPr="00FD5253">
        <w:rPr>
          <w:lang w:val="pl-PL"/>
        </w:rPr>
        <w:t xml:space="preserve"> Filozofii Społecznej – Sekcji Polskiej I</w:t>
      </w:r>
      <w:r w:rsidR="00413ADB">
        <w:rPr>
          <w:lang w:val="pl-PL"/>
        </w:rPr>
        <w:t>VR n</w:t>
      </w:r>
      <w:r w:rsidR="00413ADB" w:rsidRPr="00FD5253">
        <w:rPr>
          <w:lang w:val="pl-PL"/>
        </w:rPr>
        <w:t xml:space="preserve">a </w:t>
      </w:r>
      <w:r w:rsidR="00413ADB">
        <w:rPr>
          <w:lang w:val="pl-PL"/>
        </w:rPr>
        <w:t>n</w:t>
      </w:r>
      <w:r w:rsidR="00413ADB" w:rsidRPr="00FD5253">
        <w:rPr>
          <w:lang w:val="pl-PL"/>
        </w:rPr>
        <w:t xml:space="preserve">ajlepszą </w:t>
      </w:r>
      <w:r w:rsidR="00413ADB">
        <w:rPr>
          <w:lang w:val="pl-PL"/>
        </w:rPr>
        <w:t>p</w:t>
      </w:r>
      <w:r w:rsidR="00413ADB" w:rsidRPr="00FD5253">
        <w:rPr>
          <w:lang w:val="pl-PL"/>
        </w:rPr>
        <w:t xml:space="preserve">racę </w:t>
      </w:r>
      <w:r w:rsidR="00413ADB">
        <w:rPr>
          <w:lang w:val="pl-PL"/>
        </w:rPr>
        <w:t>d</w:t>
      </w:r>
      <w:r w:rsidR="00413ADB" w:rsidRPr="00FD5253">
        <w:rPr>
          <w:lang w:val="pl-PL"/>
        </w:rPr>
        <w:t xml:space="preserve">oktorską </w:t>
      </w:r>
      <w:r w:rsidR="00413ADB">
        <w:rPr>
          <w:lang w:val="pl-PL"/>
        </w:rPr>
        <w:t>z z</w:t>
      </w:r>
      <w:r w:rsidR="00413ADB" w:rsidRPr="00FD5253">
        <w:rPr>
          <w:lang w:val="pl-PL"/>
        </w:rPr>
        <w:t xml:space="preserve">akresu </w:t>
      </w:r>
      <w:r w:rsidR="00413ADB">
        <w:rPr>
          <w:lang w:val="pl-PL"/>
        </w:rPr>
        <w:t>t</w:t>
      </w:r>
      <w:r w:rsidR="00413ADB" w:rsidRPr="00FD5253">
        <w:rPr>
          <w:lang w:val="pl-PL"/>
        </w:rPr>
        <w:t xml:space="preserve">eorii </w:t>
      </w:r>
      <w:r w:rsidR="00413ADB">
        <w:rPr>
          <w:lang w:val="pl-PL"/>
        </w:rPr>
        <w:t>i f</w:t>
      </w:r>
      <w:r w:rsidR="00413ADB" w:rsidRPr="00FD5253">
        <w:rPr>
          <w:lang w:val="pl-PL"/>
        </w:rPr>
        <w:t xml:space="preserve">ilozofii </w:t>
      </w:r>
      <w:r w:rsidR="00413ADB">
        <w:rPr>
          <w:lang w:val="pl-PL"/>
        </w:rPr>
        <w:t xml:space="preserve">prawa </w:t>
      </w:r>
      <w:r w:rsidRPr="00FD5253">
        <w:rPr>
          <w:lang w:val="pl-PL"/>
        </w:rPr>
        <w:t>w celu organizacji i przeprowadzenia Konkursu, w tym na podanie do publicznej wiadomości mojego imienia i nazwiska,</w:t>
      </w:r>
      <w:r w:rsidR="00413ADB">
        <w:rPr>
          <w:lang w:val="pl-PL"/>
        </w:rPr>
        <w:t xml:space="preserve"> stopnia i tytułu naukowego, </w:t>
      </w:r>
      <w:r w:rsidRPr="00FD5253">
        <w:rPr>
          <w:lang w:val="pl-PL"/>
        </w:rPr>
        <w:t xml:space="preserve"> w związku z ogłoszeniem wyników konkursu. Organizatorem Konkursu jest Stowarzyszenie Filozofii Prawa i Filozofii Społecznej - Sekcja Polska IVR, </w:t>
      </w:r>
      <w:r w:rsidRPr="00FD5253">
        <w:rPr>
          <w:bCs/>
          <w:lang w:val="pl-PL"/>
        </w:rPr>
        <w:t>z siedzibą w Łodzi, pod adresem: ul. Kopcińskiego 8/12, 90 – 232 Łódź.</w:t>
      </w:r>
    </w:p>
    <w:p w14:paraId="6DC1D6AE" w14:textId="77777777" w:rsidR="00461E1B" w:rsidRDefault="00461E1B" w:rsidP="00413ADB">
      <w:pPr>
        <w:spacing w:line="276" w:lineRule="auto"/>
        <w:rPr>
          <w:lang w:val="pl-PL"/>
        </w:rPr>
      </w:pPr>
    </w:p>
    <w:p w14:paraId="4055C6EC" w14:textId="77777777" w:rsidR="00461E1B" w:rsidRDefault="00461E1B" w:rsidP="00413ADB">
      <w:pPr>
        <w:spacing w:line="276" w:lineRule="auto"/>
        <w:jc w:val="right"/>
        <w:rPr>
          <w:lang w:val="pl-PL"/>
        </w:rPr>
      </w:pPr>
      <w:r>
        <w:rPr>
          <w:lang w:val="pl-PL"/>
        </w:rPr>
        <w:t>…………………………………………………………………</w:t>
      </w:r>
      <w:r>
        <w:rPr>
          <w:lang w:val="pl-PL"/>
        </w:rPr>
        <w:tab/>
      </w:r>
    </w:p>
    <w:p w14:paraId="36683247" w14:textId="56F23B2F" w:rsidR="00461E1B" w:rsidRDefault="00461E1B" w:rsidP="00953335">
      <w:pPr>
        <w:jc w:val="right"/>
        <w:rPr>
          <w:lang w:val="pl-PL"/>
        </w:rPr>
      </w:pPr>
      <w:r>
        <w:rPr>
          <w:lang w:val="pl-PL"/>
        </w:rPr>
        <w:t>(czytelny podpis)</w:t>
      </w:r>
      <w:r>
        <w:rPr>
          <w:lang w:val="pl-PL"/>
        </w:rPr>
        <w:tab/>
      </w:r>
      <w:r>
        <w:rPr>
          <w:lang w:val="pl-PL"/>
        </w:rPr>
        <w:tab/>
      </w:r>
    </w:p>
    <w:p w14:paraId="67DBD68B" w14:textId="5899313B" w:rsidR="00056C8A" w:rsidRPr="00056C8A" w:rsidRDefault="00056C8A" w:rsidP="005724C7">
      <w:pPr>
        <w:spacing w:line="276" w:lineRule="auto"/>
        <w:jc w:val="both"/>
        <w:rPr>
          <w:bCs/>
          <w:lang w:val="pl-PL"/>
        </w:rPr>
      </w:pPr>
      <w:r w:rsidRPr="00056C8A">
        <w:rPr>
          <w:bCs/>
          <w:lang w:val="pl-PL"/>
        </w:rPr>
        <w:t>* Niepotrzebne skreślić</w:t>
      </w:r>
    </w:p>
    <w:p w14:paraId="7D0EF112" w14:textId="2CFBECD0" w:rsidR="005724C7" w:rsidRPr="00056C8A" w:rsidRDefault="004264EA" w:rsidP="005724C7">
      <w:pPr>
        <w:spacing w:line="276" w:lineRule="auto"/>
        <w:jc w:val="both"/>
        <w:rPr>
          <w:bCs/>
          <w:lang w:val="pl-PL"/>
        </w:rPr>
      </w:pPr>
      <w:r w:rsidRPr="00056C8A">
        <w:rPr>
          <w:bCs/>
          <w:lang w:val="pl-PL"/>
        </w:rPr>
        <w:t>*</w:t>
      </w:r>
      <w:r w:rsidR="00056C8A" w:rsidRPr="00056C8A">
        <w:rPr>
          <w:bCs/>
          <w:lang w:val="pl-PL"/>
        </w:rPr>
        <w:t>*</w:t>
      </w:r>
      <w:r w:rsidRPr="00056C8A">
        <w:rPr>
          <w:bCs/>
          <w:lang w:val="pl-PL"/>
        </w:rPr>
        <w:t xml:space="preserve"> </w:t>
      </w:r>
      <w:r w:rsidR="005724C7" w:rsidRPr="00056C8A">
        <w:rPr>
          <w:bCs/>
          <w:lang w:val="pl-PL"/>
        </w:rPr>
        <w:t xml:space="preserve">Złożenie </w:t>
      </w:r>
      <w:r w:rsidRPr="00056C8A">
        <w:rPr>
          <w:bCs/>
          <w:lang w:val="pl-PL"/>
        </w:rPr>
        <w:t>powyższe</w:t>
      </w:r>
      <w:r w:rsidR="00056C8A">
        <w:rPr>
          <w:bCs/>
          <w:lang w:val="pl-PL"/>
        </w:rPr>
        <w:t>go oświadczenia oraz</w:t>
      </w:r>
      <w:r w:rsidR="005724C7" w:rsidRPr="00056C8A">
        <w:rPr>
          <w:bCs/>
          <w:lang w:val="pl-PL"/>
        </w:rPr>
        <w:t xml:space="preserve"> zgody jest fakultatywne i nie wpływa na skuteczność zgłoszenia</w:t>
      </w:r>
      <w:r w:rsidR="004F78B1">
        <w:rPr>
          <w:bCs/>
          <w:lang w:val="pl-PL"/>
        </w:rPr>
        <w:t xml:space="preserve"> do konkursu</w:t>
      </w:r>
      <w:r w:rsidR="005724C7" w:rsidRPr="00056C8A">
        <w:rPr>
          <w:bCs/>
          <w:lang w:val="pl-PL"/>
        </w:rPr>
        <w:t xml:space="preserve">. Jest ono niezbędne do tego, aby </w:t>
      </w:r>
      <w:r w:rsidRPr="00056C8A">
        <w:rPr>
          <w:bCs/>
          <w:lang w:val="pl-PL"/>
        </w:rPr>
        <w:t xml:space="preserve">w wynikach konkursu możliwe było podanie </w:t>
      </w:r>
      <w:r w:rsidR="005724C7" w:rsidRPr="00056C8A">
        <w:rPr>
          <w:bCs/>
          <w:lang w:val="pl-PL"/>
        </w:rPr>
        <w:t>dan</w:t>
      </w:r>
      <w:r w:rsidRPr="00056C8A">
        <w:rPr>
          <w:bCs/>
          <w:lang w:val="pl-PL"/>
        </w:rPr>
        <w:t>ych</w:t>
      </w:r>
      <w:r w:rsidR="005724C7" w:rsidRPr="00056C8A">
        <w:rPr>
          <w:bCs/>
          <w:lang w:val="pl-PL"/>
        </w:rPr>
        <w:t xml:space="preserve"> promotora </w:t>
      </w:r>
      <w:r w:rsidRPr="00056C8A">
        <w:rPr>
          <w:bCs/>
          <w:lang w:val="pl-PL"/>
        </w:rPr>
        <w:t>zwycięskiej lub wyróżnionej pracy.</w:t>
      </w:r>
    </w:p>
    <w:p w14:paraId="5C508002" w14:textId="0669C7D2" w:rsidR="0098735C" w:rsidRDefault="0098735C">
      <w:pPr>
        <w:rPr>
          <w:lang w:val="pl-PL"/>
        </w:rPr>
      </w:pPr>
      <w:r>
        <w:rPr>
          <w:lang w:val="pl-PL"/>
        </w:rPr>
        <w:br w:type="page"/>
      </w:r>
    </w:p>
    <w:p w14:paraId="20204AF1" w14:textId="77777777" w:rsidR="0098735C" w:rsidRPr="0098735C" w:rsidRDefault="0098735C" w:rsidP="0098735C">
      <w:pPr>
        <w:jc w:val="center"/>
        <w:rPr>
          <w:b/>
          <w:bCs/>
          <w:szCs w:val="18"/>
          <w:lang w:val="pl-PL"/>
        </w:rPr>
      </w:pPr>
      <w:r w:rsidRPr="0098735C">
        <w:rPr>
          <w:b/>
          <w:bCs/>
          <w:szCs w:val="18"/>
          <w:lang w:val="pl-PL"/>
        </w:rPr>
        <w:lastRenderedPageBreak/>
        <w:t>NOTA INFORMACYJNA ADMINISTRATORA DANYCH OSOBOWYCH</w:t>
      </w:r>
    </w:p>
    <w:p w14:paraId="11E7BE7E" w14:textId="77777777" w:rsidR="0098735C" w:rsidRPr="004C6B5E" w:rsidRDefault="0098735C" w:rsidP="0098735C">
      <w:pPr>
        <w:pStyle w:val="Akapitzlist"/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4C6B5E">
        <w:rPr>
          <w:b/>
          <w:sz w:val="18"/>
          <w:szCs w:val="18"/>
          <w:lang w:val="pl-PL"/>
        </w:rPr>
        <w:t>Administrator Danych Osobowych</w:t>
      </w:r>
    </w:p>
    <w:p w14:paraId="0283B16F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Administratorem Danych Osobowych</w:t>
      </w:r>
      <w:r w:rsidRPr="00290F34">
        <w:rPr>
          <w:sz w:val="18"/>
          <w:szCs w:val="18"/>
          <w:lang w:val="pl-PL"/>
        </w:rPr>
        <w:t xml:space="preserve"> jest</w:t>
      </w:r>
      <w:r w:rsidRPr="00290F34">
        <w:rPr>
          <w:b/>
          <w:sz w:val="18"/>
          <w:szCs w:val="18"/>
          <w:lang w:val="pl-PL"/>
        </w:rPr>
        <w:t xml:space="preserve"> Stowarzyszenie Filozofii Prawa i Filozofii Społecznej – Sekcja Polska IVR </w:t>
      </w:r>
      <w:r w:rsidRPr="00290F34">
        <w:rPr>
          <w:bCs/>
          <w:sz w:val="18"/>
          <w:szCs w:val="18"/>
          <w:lang w:val="pl-PL"/>
        </w:rPr>
        <w:t>z siedzibą w Łodzi, pod adresem: ul. Kopcińskiego 8/12, 90 – 232 Łódź, NIP: 7251950240, REGON: 47090661800000, wpisane do Rejestru stowarzyszeń, innych organizacji społecznych i zawodowych, fundacji oraz samodzielnych publicznych zakładów opieki zdrowotnej prowadzonego przez Sąd Rejonowy dla Łodzi-Śródmieścia w Łodzi, XX Wydział Krajowego Rejestru Sądowego pod numerem KRS: 0000281799</w:t>
      </w:r>
      <w:r w:rsidRPr="00290F34">
        <w:rPr>
          <w:sz w:val="18"/>
          <w:szCs w:val="18"/>
          <w:lang w:val="pl-PL"/>
        </w:rPr>
        <w:t>.</w:t>
      </w:r>
    </w:p>
    <w:p w14:paraId="113A91A5" w14:textId="77777777" w:rsidR="0098735C" w:rsidRPr="004C6B5E" w:rsidRDefault="0098735C" w:rsidP="0098735C">
      <w:pPr>
        <w:pStyle w:val="Akapitzlist"/>
        <w:numPr>
          <w:ilvl w:val="0"/>
          <w:numId w:val="7"/>
        </w:numPr>
        <w:jc w:val="both"/>
        <w:rPr>
          <w:sz w:val="18"/>
          <w:szCs w:val="18"/>
          <w:lang w:val="pl-PL"/>
        </w:rPr>
      </w:pPr>
      <w:r w:rsidRPr="004C6B5E">
        <w:rPr>
          <w:b/>
          <w:sz w:val="18"/>
          <w:szCs w:val="18"/>
          <w:lang w:val="pl-PL"/>
        </w:rPr>
        <w:t>Źródła danych osobowych</w:t>
      </w:r>
    </w:p>
    <w:p w14:paraId="0EF221C4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Źródłem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>przetwarzanych przez Administratora Danych Osobowych są:</w:t>
      </w:r>
    </w:p>
    <w:p w14:paraId="7A0616DE" w14:textId="77777777" w:rsidR="0098735C" w:rsidRPr="00290F34" w:rsidRDefault="0098735C" w:rsidP="0098735C">
      <w:pPr>
        <w:numPr>
          <w:ilvl w:val="0"/>
          <w:numId w:val="4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uczestnicy Konkursu organizowanego przez Administratora,</w:t>
      </w:r>
    </w:p>
    <w:p w14:paraId="56A84B77" w14:textId="77777777" w:rsidR="0098735C" w:rsidRPr="00290F34" w:rsidRDefault="0098735C" w:rsidP="0098735C">
      <w:pPr>
        <w:numPr>
          <w:ilvl w:val="0"/>
          <w:numId w:val="4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promotorzy pracy dyplomowej, biorącej udział w Konkursie.</w:t>
      </w:r>
    </w:p>
    <w:p w14:paraId="11640826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Zgodnie z </w:t>
      </w:r>
      <w:r w:rsidRPr="00290F34">
        <w:rPr>
          <w:b/>
          <w:sz w:val="18"/>
          <w:szCs w:val="18"/>
          <w:lang w:val="pl-PL"/>
        </w:rPr>
        <w:t>zasadą minimalizacji danych osobowych</w:t>
      </w:r>
      <w:r w:rsidRPr="00290F34">
        <w:rPr>
          <w:sz w:val="18"/>
          <w:szCs w:val="18"/>
          <w:lang w:val="pl-PL"/>
        </w:rPr>
        <w:t>, o której mowa w art. 5 ust. 1 lit. c) RODO Administrator dba o to, aby Państwa dane osobowe były adekwatne, stosowne oraz ograniczone i niezbędne do osiągnięcia celów, w których są przetwarzane.</w:t>
      </w:r>
    </w:p>
    <w:p w14:paraId="45994D35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Cele przetwarzania danych osobowych</w:t>
      </w:r>
    </w:p>
    <w:p w14:paraId="2533B4F6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Państwa dane osobowe będą przetwarzane przez Administratora w </w:t>
      </w:r>
      <w:r w:rsidRPr="00290F34">
        <w:rPr>
          <w:b/>
          <w:sz w:val="18"/>
          <w:szCs w:val="18"/>
          <w:lang w:val="pl-PL"/>
        </w:rPr>
        <w:t>jednym, bądź kilku z poniższych celów</w:t>
      </w:r>
      <w:r w:rsidRPr="00290F34">
        <w:rPr>
          <w:sz w:val="18"/>
          <w:szCs w:val="18"/>
          <w:lang w:val="pl-PL"/>
        </w:rPr>
        <w:t xml:space="preserve">: </w:t>
      </w:r>
    </w:p>
    <w:p w14:paraId="4BB1F884" w14:textId="77777777" w:rsidR="0098735C" w:rsidRPr="00290F34" w:rsidRDefault="0098735C" w:rsidP="0098735C">
      <w:pPr>
        <w:numPr>
          <w:ilvl w:val="0"/>
          <w:numId w:val="5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organizacja i przeprowadzenie konkursu z udziałem osoby, której dane dotyczą,</w:t>
      </w:r>
    </w:p>
    <w:p w14:paraId="0597ADCF" w14:textId="77777777" w:rsidR="0098735C" w:rsidRPr="004C6B5E" w:rsidRDefault="0098735C" w:rsidP="0098735C">
      <w:pPr>
        <w:numPr>
          <w:ilvl w:val="0"/>
          <w:numId w:val="5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rozstrzygnięcie Konkursu i przyznanie właściwej nagrody,</w:t>
      </w:r>
    </w:p>
    <w:p w14:paraId="26F3871D" w14:textId="77777777" w:rsidR="0098735C" w:rsidRPr="00C447E5" w:rsidRDefault="0098735C" w:rsidP="0098735C">
      <w:pPr>
        <w:numPr>
          <w:ilvl w:val="0"/>
          <w:numId w:val="5"/>
        </w:numPr>
        <w:jc w:val="both"/>
        <w:rPr>
          <w:sz w:val="18"/>
          <w:szCs w:val="18"/>
          <w:lang w:val="pl-PL"/>
        </w:rPr>
      </w:pPr>
      <w:r w:rsidRPr="004C6B5E">
        <w:rPr>
          <w:sz w:val="18"/>
          <w:szCs w:val="18"/>
          <w:lang w:val="pl-PL"/>
        </w:rPr>
        <w:t>archiwizacja dokumentacji konkursowej</w:t>
      </w:r>
      <w:r>
        <w:rPr>
          <w:sz w:val="18"/>
          <w:szCs w:val="18"/>
          <w:lang w:val="pl-PL"/>
        </w:rPr>
        <w:t>.</w:t>
      </w:r>
    </w:p>
    <w:p w14:paraId="67931DC1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odstawy prawne przetwarzania danych osobowych</w:t>
      </w:r>
    </w:p>
    <w:p w14:paraId="11E95420" w14:textId="77777777" w:rsidR="0098735C" w:rsidRPr="00290F34" w:rsidRDefault="0098735C" w:rsidP="0098735C">
      <w:pPr>
        <w:numPr>
          <w:ilvl w:val="0"/>
          <w:numId w:val="6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wyrażona przez Państwa zgoda,</w:t>
      </w:r>
    </w:p>
    <w:p w14:paraId="3F4D0F64" w14:textId="77777777" w:rsidR="0098735C" w:rsidRPr="00290F34" w:rsidRDefault="0098735C" w:rsidP="0098735C">
      <w:pPr>
        <w:numPr>
          <w:ilvl w:val="0"/>
          <w:numId w:val="6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wypełnienie obowiązku prawnego, który ciąży na </w:t>
      </w:r>
      <w:r w:rsidRPr="00290F34">
        <w:rPr>
          <w:bCs/>
          <w:sz w:val="18"/>
          <w:szCs w:val="18"/>
          <w:lang w:val="pl-PL"/>
        </w:rPr>
        <w:t>Administratorze</w:t>
      </w:r>
      <w:r w:rsidRPr="00290F34">
        <w:rPr>
          <w:sz w:val="18"/>
          <w:szCs w:val="18"/>
          <w:lang w:val="pl-PL"/>
        </w:rPr>
        <w:t>, w tym przede wszystkim obowiązku podatkowego,</w:t>
      </w:r>
    </w:p>
    <w:p w14:paraId="0A5438E9" w14:textId="77777777" w:rsidR="0098735C" w:rsidRPr="00290F34" w:rsidRDefault="0098735C" w:rsidP="0098735C">
      <w:pPr>
        <w:numPr>
          <w:ilvl w:val="0"/>
          <w:numId w:val="6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prawnie uzasadniony interes Administratora.</w:t>
      </w:r>
    </w:p>
    <w:p w14:paraId="5C18045B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rawnie uzasadnione interesy realizowane przez Administratora Danych Osobowych</w:t>
      </w:r>
    </w:p>
    <w:p w14:paraId="206BFC5D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Wśród </w:t>
      </w:r>
      <w:r w:rsidRPr="00290F34">
        <w:rPr>
          <w:b/>
          <w:sz w:val="18"/>
          <w:szCs w:val="18"/>
          <w:lang w:val="pl-PL"/>
        </w:rPr>
        <w:t>prawnie uzasadnionych interesów Administratora</w:t>
      </w:r>
      <w:r w:rsidRPr="00290F34">
        <w:rPr>
          <w:sz w:val="18"/>
          <w:szCs w:val="18"/>
          <w:lang w:val="pl-PL"/>
        </w:rPr>
        <w:t>, w oparciu o które może odbywać się przetwarzanie Państwa danych osobowych, można wskazać m.in. na obronę przed potencjalnymi roszczeniami z Państwa strony, co przykładowo może wiązać się z archiwizacją prowadzonej korespondencji</w:t>
      </w:r>
      <w:r w:rsidRPr="004C6B5E">
        <w:rPr>
          <w:sz w:val="18"/>
          <w:szCs w:val="18"/>
          <w:lang w:val="pl-PL"/>
        </w:rPr>
        <w:t xml:space="preserve"> </w:t>
      </w:r>
      <w:r>
        <w:rPr>
          <w:sz w:val="18"/>
          <w:szCs w:val="18"/>
          <w:lang w:val="pl-PL"/>
        </w:rPr>
        <w:t>lub</w:t>
      </w:r>
      <w:r w:rsidRPr="004C6B5E">
        <w:rPr>
          <w:sz w:val="18"/>
          <w:szCs w:val="18"/>
          <w:lang w:val="pl-PL"/>
        </w:rPr>
        <w:t xml:space="preserve"> dokumentacji konkursowej</w:t>
      </w:r>
      <w:r w:rsidRPr="00290F34">
        <w:rPr>
          <w:sz w:val="18"/>
          <w:szCs w:val="18"/>
          <w:lang w:val="pl-PL"/>
        </w:rPr>
        <w:t>.</w:t>
      </w:r>
      <w:r w:rsidRPr="004C6B5E">
        <w:rPr>
          <w:sz w:val="18"/>
          <w:szCs w:val="18"/>
          <w:lang w:val="pl-PL"/>
        </w:rPr>
        <w:t xml:space="preserve"> Dodatkowo, Administrator będzie prowadził działania promocyjne poprzez informowanie o organizowanym Konkursie</w:t>
      </w:r>
      <w:r>
        <w:rPr>
          <w:sz w:val="18"/>
          <w:szCs w:val="18"/>
          <w:lang w:val="pl-PL"/>
        </w:rPr>
        <w:t xml:space="preserve"> oraz jego rozstrzygnięciu</w:t>
      </w:r>
      <w:r w:rsidRPr="004C6B5E">
        <w:rPr>
          <w:sz w:val="18"/>
          <w:szCs w:val="18"/>
          <w:lang w:val="pl-PL"/>
        </w:rPr>
        <w:t xml:space="preserve"> za pomocą postów i innych materiałów, które będą umieszczane na profilach Administratora w mediach społecznościowych (Facebook).</w:t>
      </w:r>
    </w:p>
    <w:p w14:paraId="69BD4570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Odbiorcy danych osobowych i podmioty współpracujące</w:t>
      </w:r>
    </w:p>
    <w:p w14:paraId="1D1DC8BC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Państwa dane osobowe mogą być </w:t>
      </w:r>
      <w:r w:rsidRPr="00290F34">
        <w:rPr>
          <w:b/>
          <w:sz w:val="18"/>
          <w:szCs w:val="18"/>
          <w:lang w:val="pl-PL"/>
        </w:rPr>
        <w:t>powierzane do przetwarzania</w:t>
      </w:r>
      <w:r w:rsidRPr="00290F34">
        <w:rPr>
          <w:sz w:val="18"/>
          <w:szCs w:val="18"/>
          <w:lang w:val="pl-PL"/>
        </w:rPr>
        <w:t xml:space="preserve"> podmiotom, które przetwarzają te dane na rzecz Administratora. Nasi podwykonawcy i podmioty, z którymi współpracujemy to przede wszystkim:</w:t>
      </w:r>
    </w:p>
    <w:p w14:paraId="1AAA8F1E" w14:textId="77777777" w:rsidR="0098735C" w:rsidRPr="00290F34" w:rsidRDefault="0098735C" w:rsidP="0098735C">
      <w:pPr>
        <w:numPr>
          <w:ilvl w:val="1"/>
          <w:numId w:val="7"/>
        </w:numPr>
        <w:jc w:val="both"/>
        <w:rPr>
          <w:sz w:val="18"/>
          <w:szCs w:val="18"/>
          <w:lang w:val="pl-PL"/>
        </w:rPr>
      </w:pPr>
      <w:proofErr w:type="spellStart"/>
      <w:r w:rsidRPr="00290F34">
        <w:rPr>
          <w:b/>
          <w:sz w:val="18"/>
          <w:szCs w:val="18"/>
          <w:lang w:val="pl-PL"/>
        </w:rPr>
        <w:t>hostingodawca</w:t>
      </w:r>
      <w:proofErr w:type="spellEnd"/>
      <w:r w:rsidRPr="00290F34">
        <w:rPr>
          <w:bCs/>
          <w:sz w:val="18"/>
          <w:szCs w:val="18"/>
          <w:lang w:val="pl-PL"/>
        </w:rPr>
        <w:t>,</w:t>
      </w:r>
    </w:p>
    <w:p w14:paraId="1C413BEE" w14:textId="77777777" w:rsidR="0098735C" w:rsidRPr="00491BE5" w:rsidRDefault="0098735C" w:rsidP="0098735C">
      <w:pPr>
        <w:numPr>
          <w:ilvl w:val="1"/>
          <w:numId w:val="7"/>
        </w:num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osoby wchodzące w skład Kapituły Konkursowej,</w:t>
      </w:r>
    </w:p>
    <w:p w14:paraId="0DA4DEA0" w14:textId="77777777" w:rsidR="0098735C" w:rsidRPr="00290F34" w:rsidRDefault="0098735C" w:rsidP="0098735C">
      <w:pPr>
        <w:numPr>
          <w:ilvl w:val="1"/>
          <w:numId w:val="7"/>
        </w:numPr>
        <w:jc w:val="both"/>
        <w:rPr>
          <w:sz w:val="18"/>
          <w:szCs w:val="18"/>
          <w:lang w:val="pl-PL"/>
        </w:rPr>
      </w:pPr>
      <w:r>
        <w:rPr>
          <w:b/>
          <w:sz w:val="18"/>
          <w:szCs w:val="18"/>
          <w:lang w:val="pl-PL"/>
        </w:rPr>
        <w:t xml:space="preserve">Zespół Redakcyjny oraz Wydawca czasopisma „Archiwum </w:t>
      </w:r>
      <w:r w:rsidRPr="00491BE5">
        <w:rPr>
          <w:b/>
          <w:sz w:val="18"/>
          <w:szCs w:val="18"/>
          <w:lang w:val="pl-PL"/>
        </w:rPr>
        <w:t>Filozofii Prawa i Filozofii Społecznej</w:t>
      </w:r>
      <w:r>
        <w:rPr>
          <w:b/>
          <w:sz w:val="18"/>
          <w:szCs w:val="18"/>
          <w:lang w:val="pl-PL"/>
        </w:rPr>
        <w:t>”,</w:t>
      </w:r>
    </w:p>
    <w:p w14:paraId="08FD4658" w14:textId="77777777" w:rsidR="0098735C" w:rsidRPr="00290F34" w:rsidRDefault="0098735C" w:rsidP="0098735C">
      <w:pPr>
        <w:numPr>
          <w:ilvl w:val="1"/>
          <w:numId w:val="7"/>
        </w:num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osoby, które przy świadczeniu usług związanych ze wsparciem prawnym</w:t>
      </w:r>
      <w:r w:rsidRPr="00290F34">
        <w:rPr>
          <w:sz w:val="18"/>
          <w:szCs w:val="18"/>
          <w:lang w:val="pl-PL"/>
        </w:rPr>
        <w:t xml:space="preserve"> lub </w:t>
      </w:r>
      <w:r w:rsidRPr="00290F34">
        <w:rPr>
          <w:b/>
          <w:sz w:val="18"/>
          <w:szCs w:val="18"/>
          <w:lang w:val="pl-PL"/>
        </w:rPr>
        <w:t>wsparciem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 xml:space="preserve">informatycznym </w:t>
      </w:r>
      <w:r w:rsidRPr="00290F34">
        <w:rPr>
          <w:sz w:val="18"/>
          <w:szCs w:val="18"/>
          <w:lang w:val="pl-PL"/>
        </w:rPr>
        <w:t>mogą potencjalnie uzyskać dostęp do Państwa danych osobowych,</w:t>
      </w:r>
    </w:p>
    <w:p w14:paraId="77804381" w14:textId="198C0E7F" w:rsidR="0098735C" w:rsidRPr="00290F34" w:rsidRDefault="0098735C" w:rsidP="0098735C">
      <w:pPr>
        <w:numPr>
          <w:ilvl w:val="1"/>
          <w:numId w:val="7"/>
        </w:num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 xml:space="preserve">inni </w:t>
      </w:r>
      <w:r w:rsidR="00794B35">
        <w:rPr>
          <w:b/>
          <w:sz w:val="18"/>
          <w:szCs w:val="18"/>
          <w:lang w:val="pl-PL"/>
        </w:rPr>
        <w:t>n</w:t>
      </w:r>
      <w:r w:rsidRPr="00290F34">
        <w:rPr>
          <w:b/>
          <w:sz w:val="18"/>
          <w:szCs w:val="18"/>
          <w:lang w:val="pl-PL"/>
        </w:rPr>
        <w:t>asi podwykonawcy</w:t>
      </w:r>
      <w:r w:rsidRPr="004C6B5E">
        <w:rPr>
          <w:b/>
          <w:sz w:val="18"/>
          <w:szCs w:val="18"/>
          <w:lang w:val="pl-PL"/>
        </w:rPr>
        <w:t xml:space="preserve"> </w:t>
      </w:r>
      <w:r w:rsidRPr="004C6B5E">
        <w:rPr>
          <w:bCs/>
          <w:sz w:val="18"/>
          <w:szCs w:val="18"/>
          <w:lang w:val="pl-PL"/>
        </w:rPr>
        <w:t xml:space="preserve">lub </w:t>
      </w:r>
      <w:r w:rsidRPr="004C6B5E">
        <w:rPr>
          <w:b/>
          <w:sz w:val="18"/>
          <w:szCs w:val="18"/>
          <w:lang w:val="pl-PL"/>
        </w:rPr>
        <w:t>Członkowie IVR</w:t>
      </w:r>
      <w:r w:rsidRPr="00290F34">
        <w:rPr>
          <w:sz w:val="18"/>
          <w:szCs w:val="18"/>
          <w:lang w:val="pl-PL"/>
        </w:rPr>
        <w:t>, którzy:</w:t>
      </w:r>
    </w:p>
    <w:p w14:paraId="0EAAAC25" w14:textId="77777777" w:rsidR="0098735C" w:rsidRPr="00290F34" w:rsidRDefault="0098735C" w:rsidP="0098735C">
      <w:pPr>
        <w:numPr>
          <w:ilvl w:val="2"/>
          <w:numId w:val="7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lastRenderedPageBreak/>
        <w:t>świadczą inne usługi niezbędne do bieżącego funkcjonowania strony internetowej</w:t>
      </w:r>
      <w:r w:rsidRPr="004C6B5E">
        <w:rPr>
          <w:sz w:val="18"/>
          <w:szCs w:val="18"/>
          <w:lang w:val="pl-PL"/>
        </w:rPr>
        <w:t xml:space="preserve"> lub profili Administratora w mediach społecznościowych,</w:t>
      </w:r>
    </w:p>
    <w:p w14:paraId="449AB9B8" w14:textId="77777777" w:rsidR="0098735C" w:rsidRPr="00290F34" w:rsidRDefault="0098735C" w:rsidP="0098735C">
      <w:pPr>
        <w:numPr>
          <w:ilvl w:val="2"/>
          <w:numId w:val="7"/>
        </w:num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>świadczą usługi polegające na odbiorze i niszczeniu dokumentów.</w:t>
      </w:r>
    </w:p>
    <w:p w14:paraId="7ED39D1C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W sytuacji, w której Państwa dane osobowe są </w:t>
      </w:r>
      <w:r w:rsidRPr="00290F34">
        <w:rPr>
          <w:b/>
          <w:sz w:val="18"/>
          <w:szCs w:val="18"/>
          <w:lang w:val="pl-PL"/>
        </w:rPr>
        <w:t>powierzane podmiotom przetwarzającym</w:t>
      </w:r>
      <w:r w:rsidRPr="00290F34">
        <w:rPr>
          <w:sz w:val="18"/>
          <w:szCs w:val="18"/>
          <w:lang w:val="pl-PL"/>
        </w:rPr>
        <w:t xml:space="preserve">, Administrator zawiera z takim podmiotem odpowiednią </w:t>
      </w:r>
      <w:r w:rsidRPr="00290F34">
        <w:rPr>
          <w:b/>
          <w:sz w:val="18"/>
          <w:szCs w:val="18"/>
          <w:lang w:val="pl-PL"/>
        </w:rPr>
        <w:t>umowę powierzenia przetwarzania danych osobowych</w:t>
      </w:r>
      <w:r w:rsidRPr="00290F34">
        <w:rPr>
          <w:sz w:val="18"/>
          <w:szCs w:val="18"/>
          <w:lang w:val="pl-PL"/>
        </w:rPr>
        <w:t xml:space="preserve">. Oznacza to, że podmiot przetwarzający przetwarza powierzone dane osobowe, ale wyłącznie na potrzeby, w zakresie i w celach wskazanych w umowie powierzenia, o której mowa w zdaniu poprzedzających. Bez powierzenia Państwa danych osobowych do przetwarzania nie moglibyśmy prowadzić swojej działalności. </w:t>
      </w:r>
    </w:p>
    <w:p w14:paraId="173F3023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rzekazywanie danych osobowych do Państwa trzeciego lub organizacji międzynarodowej</w:t>
      </w:r>
    </w:p>
    <w:p w14:paraId="6E267705" w14:textId="77777777" w:rsidR="0098735C" w:rsidRPr="00290F34" w:rsidRDefault="0098735C" w:rsidP="0098735C">
      <w:p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Administrator nie przekazuje danych osobowych do państwa trzeciego</w:t>
      </w:r>
      <w:r w:rsidRPr="00290F34">
        <w:rPr>
          <w:sz w:val="18"/>
          <w:szCs w:val="18"/>
          <w:lang w:val="pl-PL"/>
        </w:rPr>
        <w:t xml:space="preserve"> (poza Europejski Obszar Gospodarczy) lub </w:t>
      </w:r>
      <w:r w:rsidRPr="00290F34">
        <w:rPr>
          <w:b/>
          <w:bCs/>
          <w:sz w:val="18"/>
          <w:szCs w:val="18"/>
          <w:lang w:val="pl-PL"/>
        </w:rPr>
        <w:t xml:space="preserve">organizacji międzynarodowej </w:t>
      </w:r>
      <w:r w:rsidRPr="00290F34">
        <w:rPr>
          <w:sz w:val="18"/>
          <w:szCs w:val="18"/>
          <w:lang w:val="pl-PL"/>
        </w:rPr>
        <w:t xml:space="preserve">w rozumieniu przepisów RODO. W przypadku, gdyby dane osobowe miałyby zostać przekazane do Państwa trzeciego – zostaną Państwo o tym uprzednio poinformowani, a Administrator będzie stosować </w:t>
      </w:r>
      <w:r w:rsidRPr="00290F34">
        <w:rPr>
          <w:b/>
          <w:sz w:val="18"/>
          <w:szCs w:val="18"/>
          <w:lang w:val="pl-PL"/>
        </w:rPr>
        <w:t>zabezpieczenia</w:t>
      </w:r>
      <w:r w:rsidRPr="00290F34">
        <w:rPr>
          <w:sz w:val="18"/>
          <w:szCs w:val="18"/>
          <w:lang w:val="pl-PL"/>
        </w:rPr>
        <w:t xml:space="preserve">,  o których mowa </w:t>
      </w:r>
      <w:r w:rsidRPr="00290F34">
        <w:rPr>
          <w:b/>
          <w:sz w:val="18"/>
          <w:szCs w:val="18"/>
          <w:lang w:val="pl-PL"/>
        </w:rPr>
        <w:t>w rozdziale V RODO.</w:t>
      </w:r>
    </w:p>
    <w:p w14:paraId="54B0DF85" w14:textId="77777777" w:rsidR="0098735C" w:rsidRPr="00290F34" w:rsidRDefault="0098735C" w:rsidP="0098735C">
      <w:pPr>
        <w:jc w:val="both"/>
        <w:rPr>
          <w:bCs/>
          <w:sz w:val="18"/>
          <w:szCs w:val="18"/>
          <w:lang w:val="pl-PL"/>
        </w:rPr>
      </w:pPr>
      <w:r w:rsidRPr="00290F34">
        <w:rPr>
          <w:bCs/>
          <w:sz w:val="18"/>
          <w:szCs w:val="18"/>
          <w:lang w:val="pl-PL"/>
        </w:rPr>
        <w:t xml:space="preserve">Nie mamy wpływu na to, w jaki sposób Facebook czy Google przetwarzają Państwa dane osobowe. W tym zakresie polecamy </w:t>
      </w:r>
      <w:r w:rsidRPr="004C6B5E">
        <w:rPr>
          <w:bCs/>
          <w:sz w:val="18"/>
          <w:szCs w:val="18"/>
          <w:lang w:val="pl-PL"/>
        </w:rPr>
        <w:t>zapoznać się z polityką</w:t>
      </w:r>
      <w:r w:rsidRPr="00290F34">
        <w:rPr>
          <w:bCs/>
          <w:sz w:val="18"/>
          <w:szCs w:val="18"/>
          <w:lang w:val="pl-PL"/>
        </w:rPr>
        <w:t xml:space="preserve"> prywatności wskazanych wyżej podmiotów. Dostawcy Ci, zgodzili się jednak na standardowe klauzule umowne zgodnie z art. 46 RODO, w związku z czym – w przypadku przekazywania danych osobowych poza EOG – zapewniają oni adekwatny </w:t>
      </w:r>
      <w:r w:rsidRPr="00290F34">
        <w:rPr>
          <w:sz w:val="18"/>
          <w:szCs w:val="18"/>
          <w:lang w:val="pl-PL"/>
        </w:rPr>
        <w:t>poziom ochrony danych osobowych wymagany przez przepisy europejskie.</w:t>
      </w:r>
    </w:p>
    <w:p w14:paraId="207BCFF4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Okres, przez który dane będą przechowywane</w:t>
      </w:r>
    </w:p>
    <w:p w14:paraId="48E586ED" w14:textId="51BE164D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Państwa dane osobowe przetwarzamy przez </w:t>
      </w:r>
      <w:r w:rsidRPr="00290F34">
        <w:rPr>
          <w:b/>
          <w:sz w:val="18"/>
          <w:szCs w:val="18"/>
          <w:lang w:val="pl-PL"/>
        </w:rPr>
        <w:t>czas niezbędny do osiągnięcia celów</w:t>
      </w:r>
      <w:r w:rsidRPr="00290F34">
        <w:rPr>
          <w:sz w:val="18"/>
          <w:szCs w:val="18"/>
          <w:lang w:val="pl-PL"/>
        </w:rPr>
        <w:t xml:space="preserve"> wymienionych w punkcie </w:t>
      </w:r>
      <w:r w:rsidRPr="00290F34">
        <w:rPr>
          <w:b/>
          <w:bCs/>
          <w:sz w:val="18"/>
          <w:szCs w:val="18"/>
          <w:lang w:val="pl-PL"/>
        </w:rPr>
        <w:t>III</w:t>
      </w:r>
      <w:r w:rsidRPr="00290F34">
        <w:rPr>
          <w:sz w:val="18"/>
          <w:szCs w:val="18"/>
          <w:lang w:val="pl-PL"/>
        </w:rPr>
        <w:t>.</w:t>
      </w:r>
      <w:r w:rsidR="00794B35" w:rsidRPr="00794B35">
        <w:rPr>
          <w:lang w:val="pl-PL"/>
        </w:rPr>
        <w:t xml:space="preserve"> </w:t>
      </w:r>
      <w:r w:rsidR="00794B35" w:rsidRPr="00794B35">
        <w:rPr>
          <w:sz w:val="18"/>
          <w:szCs w:val="18"/>
          <w:lang w:val="pl-PL"/>
        </w:rPr>
        <w:t xml:space="preserve">Dane przetwarzane w związku z archiwizacją dokumentacji konkursowej będą przetwarzane przez okres wymagany interesem Administratora, tj. przez okres </w:t>
      </w:r>
      <w:r w:rsidR="00794B35">
        <w:rPr>
          <w:sz w:val="18"/>
          <w:szCs w:val="18"/>
          <w:lang w:val="pl-PL"/>
        </w:rPr>
        <w:t>3</w:t>
      </w:r>
      <w:r w:rsidR="00794B35" w:rsidRPr="00794B35">
        <w:rPr>
          <w:sz w:val="18"/>
          <w:szCs w:val="18"/>
          <w:lang w:val="pl-PL"/>
        </w:rPr>
        <w:t xml:space="preserve"> lat</w:t>
      </w:r>
      <w:r w:rsidR="00794B35">
        <w:rPr>
          <w:sz w:val="18"/>
          <w:szCs w:val="18"/>
          <w:lang w:val="pl-PL"/>
        </w:rPr>
        <w:t>.</w:t>
      </w:r>
      <w:r w:rsidRPr="00290F34">
        <w:rPr>
          <w:sz w:val="18"/>
          <w:szCs w:val="18"/>
          <w:lang w:val="pl-PL"/>
        </w:rPr>
        <w:t xml:space="preserve"> </w:t>
      </w:r>
    </w:p>
    <w:p w14:paraId="28761049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Dane osobowe mogą być jednak przetwarzane </w:t>
      </w:r>
      <w:r w:rsidRPr="00290F34">
        <w:rPr>
          <w:b/>
          <w:sz w:val="18"/>
          <w:szCs w:val="18"/>
          <w:lang w:val="pl-PL"/>
        </w:rPr>
        <w:t>przez okres dłuższy</w:t>
      </w:r>
      <w:r w:rsidRPr="00290F34">
        <w:rPr>
          <w:sz w:val="18"/>
          <w:szCs w:val="18"/>
          <w:lang w:val="pl-PL"/>
        </w:rPr>
        <w:t xml:space="preserve"> niż to zostało powyżej wskazane, ale </w:t>
      </w:r>
      <w:r w:rsidRPr="00290F34">
        <w:rPr>
          <w:b/>
          <w:sz w:val="18"/>
          <w:szCs w:val="18"/>
          <w:lang w:val="pl-PL"/>
        </w:rPr>
        <w:t>tylko i wyłącznie w przypadku kiedy takie uprawnienie</w:t>
      </w:r>
      <w:r w:rsidRPr="00290F34">
        <w:rPr>
          <w:sz w:val="18"/>
          <w:szCs w:val="18"/>
          <w:lang w:val="pl-PL"/>
        </w:rPr>
        <w:t xml:space="preserve"> lub </w:t>
      </w:r>
      <w:r w:rsidRPr="00290F34">
        <w:rPr>
          <w:b/>
          <w:sz w:val="18"/>
          <w:szCs w:val="18"/>
          <w:lang w:val="pl-PL"/>
        </w:rPr>
        <w:t>obowiązek</w:t>
      </w:r>
      <w:r w:rsidRPr="00290F34">
        <w:rPr>
          <w:sz w:val="18"/>
          <w:szCs w:val="18"/>
          <w:lang w:val="pl-PL"/>
        </w:rPr>
        <w:t xml:space="preserve"> nałożony na Administratora Danych Osobowych </w:t>
      </w:r>
      <w:r w:rsidRPr="00290F34">
        <w:rPr>
          <w:b/>
          <w:sz w:val="18"/>
          <w:szCs w:val="18"/>
          <w:lang w:val="pl-PL"/>
        </w:rPr>
        <w:t>wynika ze szczególnych przepisów prawa</w:t>
      </w:r>
      <w:r w:rsidRPr="00290F34">
        <w:rPr>
          <w:sz w:val="18"/>
          <w:szCs w:val="18"/>
          <w:lang w:val="pl-PL"/>
        </w:rPr>
        <w:t>.</w:t>
      </w:r>
    </w:p>
    <w:p w14:paraId="545B805C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rawa osób, których dane dotyczą</w:t>
      </w:r>
    </w:p>
    <w:p w14:paraId="555819F8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 xml:space="preserve">RODO </w:t>
      </w:r>
      <w:r w:rsidRPr="00290F34">
        <w:rPr>
          <w:sz w:val="18"/>
          <w:szCs w:val="18"/>
          <w:lang w:val="pl-PL"/>
        </w:rPr>
        <w:t>przyznaje Państwu następujące</w:t>
      </w:r>
      <w:r w:rsidRPr="00290F34">
        <w:rPr>
          <w:b/>
          <w:sz w:val="18"/>
          <w:szCs w:val="18"/>
          <w:lang w:val="pl-PL"/>
        </w:rPr>
        <w:t xml:space="preserve"> uprawnienia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 xml:space="preserve">związane z przetwarzaniem danych osobowych. </w:t>
      </w:r>
      <w:r w:rsidRPr="00290F34">
        <w:rPr>
          <w:sz w:val="18"/>
          <w:szCs w:val="18"/>
          <w:lang w:val="pl-PL"/>
        </w:rPr>
        <w:t>Wobec tego,</w:t>
      </w:r>
      <w:r w:rsidRPr="00290F34">
        <w:rPr>
          <w:b/>
          <w:sz w:val="18"/>
          <w:szCs w:val="18"/>
          <w:lang w:val="pl-PL"/>
        </w:rPr>
        <w:t xml:space="preserve"> każda osoba, której dane są przetwarzane przez Administratora ma prawo do: </w:t>
      </w:r>
      <w:r w:rsidRPr="00290F34">
        <w:rPr>
          <w:sz w:val="18"/>
          <w:szCs w:val="18"/>
          <w:lang w:val="pl-PL"/>
        </w:rPr>
        <w:t>bycia informowanym o przetwarzaniu danych osobowych, dostępu do swoich danych osobowych, poprawiania, uzupełniania, uaktualniania, sprostowania danych osobowych, usunięcia danych (prawo do bycia zapomnianym), ograniczenia przetwarzania, przenoszenia danych, wniesienia sprzeciwu od przetwarzania danych osobowych, a także prawo nie podlegania proﬁlowaniu.</w:t>
      </w:r>
    </w:p>
    <w:p w14:paraId="2FE9230D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rawo wniesienia skargi do organu nadzorczego</w:t>
      </w:r>
    </w:p>
    <w:p w14:paraId="1DF2690A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Jeżeli uznają Państwo, że Administrator przetwarza Państwa dane osobowe niezgodnie z prawem lub w jakikolwiek inny sposób naruszamy uprawnienia czy też obowiązki wynikające z powszechnie obowiązujących przepisów prawa, które regulują problematykę ochrony danych osobowych – mogą Państwo wnieść </w:t>
      </w:r>
      <w:r w:rsidRPr="00290F34">
        <w:rPr>
          <w:b/>
          <w:sz w:val="18"/>
          <w:szCs w:val="18"/>
          <w:lang w:val="pl-PL"/>
        </w:rPr>
        <w:t>skargę do organu nadzorczego</w:t>
      </w:r>
      <w:r w:rsidRPr="00290F34">
        <w:rPr>
          <w:sz w:val="18"/>
          <w:szCs w:val="18"/>
          <w:lang w:val="pl-PL"/>
        </w:rPr>
        <w:t xml:space="preserve"> – </w:t>
      </w:r>
      <w:r w:rsidRPr="00290F34">
        <w:rPr>
          <w:b/>
          <w:sz w:val="18"/>
          <w:szCs w:val="18"/>
          <w:lang w:val="pl-PL"/>
        </w:rPr>
        <w:t>Prezesa Urzędu Ochrony Danych Osobowych</w:t>
      </w:r>
      <w:r w:rsidRPr="00290F34">
        <w:rPr>
          <w:sz w:val="18"/>
          <w:szCs w:val="18"/>
          <w:lang w:val="pl-PL"/>
        </w:rPr>
        <w:t xml:space="preserve"> (PUODO).</w:t>
      </w:r>
    </w:p>
    <w:p w14:paraId="77B46AC3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odanie danych osobowych</w:t>
      </w:r>
    </w:p>
    <w:p w14:paraId="5F70BBA4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Podanie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>danych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>osobowych</w:t>
      </w:r>
      <w:r w:rsidRPr="00290F34">
        <w:rPr>
          <w:sz w:val="18"/>
          <w:szCs w:val="18"/>
          <w:lang w:val="pl-PL"/>
        </w:rPr>
        <w:t xml:space="preserve"> określonych w </w:t>
      </w:r>
      <w:r w:rsidRPr="004C6B5E">
        <w:rPr>
          <w:sz w:val="18"/>
          <w:szCs w:val="18"/>
          <w:lang w:val="pl-PL"/>
        </w:rPr>
        <w:t xml:space="preserve">Formularzu zgłoszeniowym oraz </w:t>
      </w:r>
      <w:r w:rsidRPr="00290F34">
        <w:rPr>
          <w:sz w:val="18"/>
          <w:szCs w:val="18"/>
          <w:lang w:val="pl-PL"/>
        </w:rPr>
        <w:t xml:space="preserve">Załączniku nr 1 i Załączniku nr 2 do Regulaminu jest </w:t>
      </w:r>
      <w:r w:rsidRPr="00290F34">
        <w:rPr>
          <w:b/>
          <w:sz w:val="18"/>
          <w:szCs w:val="18"/>
          <w:lang w:val="pl-PL"/>
        </w:rPr>
        <w:t>całkowicie</w:t>
      </w:r>
      <w:r w:rsidRPr="00290F34">
        <w:rPr>
          <w:sz w:val="18"/>
          <w:szCs w:val="18"/>
          <w:lang w:val="pl-PL"/>
        </w:rPr>
        <w:t xml:space="preserve"> </w:t>
      </w:r>
      <w:r w:rsidRPr="00290F34">
        <w:rPr>
          <w:b/>
          <w:sz w:val="18"/>
          <w:szCs w:val="18"/>
          <w:lang w:val="pl-PL"/>
        </w:rPr>
        <w:t>dobrowolne</w:t>
      </w:r>
      <w:r w:rsidRPr="00290F34">
        <w:rPr>
          <w:sz w:val="18"/>
          <w:szCs w:val="18"/>
          <w:lang w:val="pl-PL"/>
        </w:rPr>
        <w:t xml:space="preserve">, ale w określonych przypadkach jest również </w:t>
      </w:r>
      <w:r w:rsidRPr="00290F34">
        <w:rPr>
          <w:b/>
          <w:sz w:val="18"/>
          <w:szCs w:val="18"/>
          <w:lang w:val="pl-PL"/>
        </w:rPr>
        <w:t>niezbędne</w:t>
      </w:r>
      <w:r w:rsidRPr="00290F34">
        <w:rPr>
          <w:sz w:val="18"/>
          <w:szCs w:val="18"/>
          <w:lang w:val="pl-PL"/>
        </w:rPr>
        <w:t xml:space="preserve"> do wysłania zgłoszenia i wzięcia udziału w organizowanym przez Administratora Konkursie. W przypadku niepodania danych osobowych zgłoszenie konkursowe nie będzie mogło zostać rozpatrzone. W pozostałym zakresie podanie danych osobowych jest </w:t>
      </w:r>
      <w:r w:rsidRPr="00290F34">
        <w:rPr>
          <w:b/>
          <w:sz w:val="18"/>
          <w:szCs w:val="18"/>
          <w:lang w:val="pl-PL"/>
        </w:rPr>
        <w:t>dobrowolne</w:t>
      </w:r>
      <w:r w:rsidRPr="00290F34">
        <w:rPr>
          <w:sz w:val="18"/>
          <w:szCs w:val="18"/>
          <w:lang w:val="pl-PL"/>
        </w:rPr>
        <w:t xml:space="preserve">, nie jest wymogiem ustawowym lub umownym oraz nie stanowi warunku zawarcia umowy. W przypadku, kiedy podstawą przetwarzania Państwa danych osobowych jest </w:t>
      </w:r>
      <w:r w:rsidRPr="00290F34">
        <w:rPr>
          <w:b/>
          <w:sz w:val="18"/>
          <w:szCs w:val="18"/>
          <w:lang w:val="pl-PL"/>
        </w:rPr>
        <w:t>zgoda</w:t>
      </w:r>
      <w:r w:rsidRPr="00290F34">
        <w:rPr>
          <w:sz w:val="18"/>
          <w:szCs w:val="18"/>
          <w:lang w:val="pl-PL"/>
        </w:rPr>
        <w:t xml:space="preserve"> – jej wycofanie możliwe jest w dowolnym momencie bez wpływu na zgodność z prawem przetwarzania, którego dokonano na podstawie zgody przed jej cofnięciem.</w:t>
      </w:r>
    </w:p>
    <w:p w14:paraId="02DB65B6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Informacja o zautomatyzowanym podejmowaniu decyzji</w:t>
      </w:r>
    </w:p>
    <w:p w14:paraId="35D9B682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Państwa dane osobowe </w:t>
      </w:r>
      <w:r w:rsidRPr="00290F34">
        <w:rPr>
          <w:b/>
          <w:sz w:val="18"/>
          <w:szCs w:val="18"/>
          <w:lang w:val="pl-PL"/>
        </w:rPr>
        <w:t>nie podlegają procesom zautomatyzowanego przetwarzania, w tym profilowania,</w:t>
      </w:r>
      <w:r w:rsidRPr="00290F34">
        <w:rPr>
          <w:sz w:val="18"/>
          <w:szCs w:val="18"/>
          <w:lang w:val="pl-PL"/>
        </w:rPr>
        <w:t xml:space="preserve"> które wywołują wobec Państwa jakiekolwiek skutki prawne lub w podobny sposób istotnie na Państwa wpływa. Niemniej jednak, korzystamy z plików </w:t>
      </w:r>
      <w:proofErr w:type="spellStart"/>
      <w:r>
        <w:rPr>
          <w:sz w:val="18"/>
          <w:szCs w:val="18"/>
          <w:lang w:val="pl-PL"/>
        </w:rPr>
        <w:t>c</w:t>
      </w:r>
      <w:r w:rsidRPr="00290F34">
        <w:rPr>
          <w:sz w:val="18"/>
          <w:szCs w:val="18"/>
          <w:lang w:val="pl-PL"/>
        </w:rPr>
        <w:t>ookies</w:t>
      </w:r>
      <w:proofErr w:type="spellEnd"/>
      <w:r w:rsidRPr="00290F34">
        <w:rPr>
          <w:sz w:val="18"/>
          <w:szCs w:val="18"/>
          <w:lang w:val="pl-PL"/>
        </w:rPr>
        <w:t xml:space="preserve"> oraz innych systemów rejestrujących ruch na stronie internetowej www.ivr.org.pl., m.in. w celu umożliwienia ulepszenia struktury i zawartości wspomnianych stron internetowych.</w:t>
      </w:r>
    </w:p>
    <w:p w14:paraId="7C3B6654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lastRenderedPageBreak/>
        <w:t>Udostępnianie danych osobowych</w:t>
      </w:r>
    </w:p>
    <w:p w14:paraId="0DD191D7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Żadnych danych osobowych nie udostępniamy podmiotom trzecim</w:t>
      </w:r>
      <w:r w:rsidRPr="00290F34">
        <w:rPr>
          <w:sz w:val="18"/>
          <w:szCs w:val="18"/>
          <w:lang w:val="pl-PL"/>
        </w:rPr>
        <w:t xml:space="preserve">, bez Państwa wyraźnej zgody. Dane osobowe </w:t>
      </w:r>
      <w:r w:rsidRPr="00290F34">
        <w:rPr>
          <w:b/>
          <w:sz w:val="18"/>
          <w:szCs w:val="18"/>
          <w:lang w:val="pl-PL"/>
        </w:rPr>
        <w:t>bez zgody</w:t>
      </w:r>
      <w:r w:rsidRPr="00290F34">
        <w:rPr>
          <w:sz w:val="18"/>
          <w:szCs w:val="18"/>
          <w:lang w:val="pl-PL"/>
        </w:rPr>
        <w:t xml:space="preserve"> osoby, której dane dotyczą, mogą być udostępniane tylko i wyłącznie </w:t>
      </w:r>
      <w:r w:rsidRPr="00290F34">
        <w:rPr>
          <w:b/>
          <w:sz w:val="18"/>
          <w:szCs w:val="18"/>
          <w:lang w:val="pl-PL"/>
        </w:rPr>
        <w:t>podmiotom prawa publicznego</w:t>
      </w:r>
      <w:r w:rsidRPr="00290F34">
        <w:rPr>
          <w:sz w:val="18"/>
          <w:szCs w:val="18"/>
          <w:lang w:val="pl-PL"/>
        </w:rPr>
        <w:t xml:space="preserve">, a zatem </w:t>
      </w:r>
      <w:r w:rsidRPr="00290F34">
        <w:rPr>
          <w:b/>
          <w:sz w:val="18"/>
          <w:szCs w:val="18"/>
          <w:lang w:val="pl-PL"/>
        </w:rPr>
        <w:t>organom władzy</w:t>
      </w:r>
      <w:r w:rsidRPr="00290F34">
        <w:rPr>
          <w:sz w:val="18"/>
          <w:szCs w:val="18"/>
          <w:lang w:val="pl-PL"/>
        </w:rPr>
        <w:t xml:space="preserve"> i </w:t>
      </w:r>
      <w:r w:rsidRPr="00290F34">
        <w:rPr>
          <w:b/>
          <w:sz w:val="18"/>
          <w:szCs w:val="18"/>
          <w:lang w:val="pl-PL"/>
        </w:rPr>
        <w:t>organom administracji</w:t>
      </w:r>
      <w:r w:rsidRPr="00290F34">
        <w:rPr>
          <w:sz w:val="18"/>
          <w:szCs w:val="18"/>
          <w:lang w:val="pl-PL"/>
        </w:rPr>
        <w:t xml:space="preserve"> (np. organom podatkowym, organom ścigania i innym podmiotom posiadającym umocowanie w powszechnie obowiązujących przepisach prawa).</w:t>
      </w:r>
    </w:p>
    <w:p w14:paraId="3BD4992E" w14:textId="77777777" w:rsidR="0098735C" w:rsidRPr="00290F34" w:rsidRDefault="0098735C" w:rsidP="0098735C">
      <w:pPr>
        <w:numPr>
          <w:ilvl w:val="0"/>
          <w:numId w:val="7"/>
        </w:numPr>
        <w:jc w:val="both"/>
        <w:rPr>
          <w:b/>
          <w:sz w:val="18"/>
          <w:szCs w:val="18"/>
          <w:lang w:val="pl-PL"/>
        </w:rPr>
      </w:pPr>
      <w:r w:rsidRPr="00290F34">
        <w:rPr>
          <w:b/>
          <w:sz w:val="18"/>
          <w:szCs w:val="18"/>
          <w:lang w:val="pl-PL"/>
        </w:rPr>
        <w:t>Uwagi końcowe</w:t>
      </w:r>
    </w:p>
    <w:p w14:paraId="66055CC4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Wszelkie </w:t>
      </w:r>
      <w:r w:rsidRPr="00290F34">
        <w:rPr>
          <w:b/>
          <w:sz w:val="18"/>
          <w:szCs w:val="18"/>
          <w:lang w:val="pl-PL"/>
        </w:rPr>
        <w:t>pytania</w:t>
      </w:r>
      <w:r w:rsidRPr="00290F34">
        <w:rPr>
          <w:sz w:val="18"/>
          <w:szCs w:val="18"/>
          <w:lang w:val="pl-PL"/>
        </w:rPr>
        <w:t xml:space="preserve">, </w:t>
      </w:r>
      <w:r w:rsidRPr="00290F34">
        <w:rPr>
          <w:b/>
          <w:sz w:val="18"/>
          <w:szCs w:val="18"/>
          <w:lang w:val="pl-PL"/>
        </w:rPr>
        <w:t>wnioski</w:t>
      </w:r>
      <w:r w:rsidRPr="00290F34">
        <w:rPr>
          <w:sz w:val="18"/>
          <w:szCs w:val="18"/>
          <w:lang w:val="pl-PL"/>
        </w:rPr>
        <w:t xml:space="preserve">, </w:t>
      </w:r>
      <w:r w:rsidRPr="00290F34">
        <w:rPr>
          <w:b/>
          <w:sz w:val="18"/>
          <w:szCs w:val="18"/>
          <w:lang w:val="pl-PL"/>
        </w:rPr>
        <w:t>skargi</w:t>
      </w:r>
      <w:r w:rsidRPr="00290F34">
        <w:rPr>
          <w:sz w:val="18"/>
          <w:szCs w:val="18"/>
          <w:lang w:val="pl-PL"/>
        </w:rPr>
        <w:t>, które dotyczą przetwarzania danych osobowych przez Administratora, należy kierować na adres e-mail:</w:t>
      </w:r>
      <w:r>
        <w:rPr>
          <w:sz w:val="18"/>
          <w:szCs w:val="18"/>
          <w:lang w:val="pl-PL"/>
        </w:rPr>
        <w:t xml:space="preserve"> </w:t>
      </w:r>
      <w:r w:rsidRPr="00E20FE8">
        <w:rPr>
          <w:sz w:val="18"/>
          <w:szCs w:val="18"/>
          <w:lang w:val="pl-PL"/>
        </w:rPr>
        <w:t>ivr@ivr.org.pl</w:t>
      </w:r>
      <w:r>
        <w:rPr>
          <w:sz w:val="18"/>
          <w:szCs w:val="18"/>
          <w:lang w:val="pl-PL"/>
        </w:rPr>
        <w:t xml:space="preserve"> </w:t>
      </w:r>
      <w:r w:rsidRPr="00290F34">
        <w:rPr>
          <w:sz w:val="18"/>
          <w:szCs w:val="18"/>
          <w:lang w:val="pl-PL"/>
        </w:rPr>
        <w:t xml:space="preserve">lub skontaktować się z nami drogą pocztową, wysyłając odpowiednią informację na adres </w:t>
      </w:r>
      <w:r>
        <w:rPr>
          <w:sz w:val="18"/>
          <w:szCs w:val="18"/>
          <w:lang w:val="pl-PL"/>
        </w:rPr>
        <w:t xml:space="preserve">korespondencyjny </w:t>
      </w:r>
      <w:r w:rsidRPr="00290F34">
        <w:rPr>
          <w:sz w:val="18"/>
          <w:szCs w:val="18"/>
          <w:lang w:val="pl-PL"/>
        </w:rPr>
        <w:t>Administratora:</w:t>
      </w:r>
      <w:r>
        <w:rPr>
          <w:sz w:val="18"/>
          <w:szCs w:val="18"/>
          <w:lang w:val="pl-PL"/>
        </w:rPr>
        <w:t xml:space="preserve"> Stowarzyszenie Filozofii </w:t>
      </w:r>
      <w:r w:rsidRPr="00E20FE8">
        <w:rPr>
          <w:sz w:val="18"/>
          <w:szCs w:val="18"/>
          <w:lang w:val="pl-PL"/>
        </w:rPr>
        <w:t>Prawa i Filozofii Społecznej – Sekcja Polska IVR</w:t>
      </w:r>
      <w:r>
        <w:rPr>
          <w:sz w:val="18"/>
          <w:szCs w:val="18"/>
          <w:lang w:val="pl-PL"/>
        </w:rPr>
        <w:t>, ul. Uniwersytecka 22/26, 50-145 Wrocław</w:t>
      </w:r>
      <w:r w:rsidRPr="00290F34">
        <w:rPr>
          <w:sz w:val="18"/>
          <w:szCs w:val="18"/>
          <w:lang w:val="pl-PL"/>
        </w:rPr>
        <w:t>.</w:t>
      </w:r>
    </w:p>
    <w:p w14:paraId="76C4A9FC" w14:textId="77777777" w:rsidR="0098735C" w:rsidRPr="00290F34" w:rsidRDefault="0098735C" w:rsidP="0098735C">
      <w:pPr>
        <w:jc w:val="both"/>
        <w:rPr>
          <w:sz w:val="18"/>
          <w:szCs w:val="18"/>
          <w:lang w:val="pl-PL"/>
        </w:rPr>
      </w:pPr>
      <w:r w:rsidRPr="00290F34">
        <w:rPr>
          <w:sz w:val="18"/>
          <w:szCs w:val="18"/>
          <w:lang w:val="pl-PL"/>
        </w:rPr>
        <w:t xml:space="preserve">W celu </w:t>
      </w:r>
      <w:r w:rsidRPr="00290F34">
        <w:rPr>
          <w:b/>
          <w:sz w:val="18"/>
          <w:szCs w:val="18"/>
          <w:lang w:val="pl-PL"/>
        </w:rPr>
        <w:t>uzyskania kopii danych</w:t>
      </w:r>
      <w:r w:rsidRPr="00290F34">
        <w:rPr>
          <w:sz w:val="18"/>
          <w:szCs w:val="18"/>
          <w:lang w:val="pl-PL"/>
        </w:rPr>
        <w:t>, proszę wysłać wiadomość na wskazany powyżej adres e-mail.</w:t>
      </w:r>
    </w:p>
    <w:p w14:paraId="23236682" w14:textId="77777777" w:rsidR="006B4C1D" w:rsidRDefault="006B4C1D" w:rsidP="00461E1B">
      <w:pPr>
        <w:rPr>
          <w:lang w:val="pl-PL"/>
        </w:rPr>
      </w:pPr>
    </w:p>
    <w:sectPr w:rsidR="006B4C1D" w:rsidSect="002274E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54956" w16cex:dateUtc="2022-01-09T10:45:00Z"/>
  <w16cex:commentExtensible w16cex:durableId="25854957" w16cex:dateUtc="2022-01-09T10:45:00Z"/>
  <w16cex:commentExtensible w16cex:durableId="25854A0F" w16cex:dateUtc="2022-01-09T10:48:00Z"/>
  <w16cex:commentExtensible w16cex:durableId="25854A98" w16cex:dateUtc="2022-01-09T10:50:00Z"/>
  <w16cex:commentExtensible w16cex:durableId="25854AE1" w16cex:dateUtc="2022-01-09T10:52:00Z"/>
  <w16cex:commentExtensible w16cex:durableId="25854BF8" w16cex:dateUtc="2022-01-09T10:56:00Z"/>
  <w16cex:commentExtensible w16cex:durableId="25854C11" w16cex:dateUtc="2022-01-09T10:57:00Z"/>
  <w16cex:commentExtensible w16cex:durableId="25854CE8" w16cex:dateUtc="2022-01-09T11:00:00Z"/>
  <w16cex:commentExtensible w16cex:durableId="25854D4B" w16cex:dateUtc="2022-01-09T11:02:00Z"/>
  <w16cex:commentExtensible w16cex:durableId="25854D81" w16cex:dateUtc="2022-01-09T11:03:00Z"/>
  <w16cex:commentExtensible w16cex:durableId="25854D8D" w16cex:dateUtc="2022-01-09T11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78D19" w14:textId="77777777" w:rsidR="00CE5C7F" w:rsidRDefault="00CE5C7F" w:rsidP="00290F34">
      <w:pPr>
        <w:spacing w:after="0" w:line="240" w:lineRule="auto"/>
      </w:pPr>
      <w:r>
        <w:separator/>
      </w:r>
    </w:p>
  </w:endnote>
  <w:endnote w:type="continuationSeparator" w:id="0">
    <w:p w14:paraId="4CAB938E" w14:textId="77777777" w:rsidR="00CE5C7F" w:rsidRDefault="00CE5C7F" w:rsidP="00290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E9D37" w14:textId="77777777" w:rsidR="00056C8A" w:rsidRDefault="00056C8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13CE7" w14:textId="337556A0" w:rsidR="00290F34" w:rsidRPr="00290F34" w:rsidRDefault="00290F34" w:rsidP="00290F34">
    <w:pPr>
      <w:pStyle w:val="Stopk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F975B" w14:textId="77777777" w:rsidR="00056C8A" w:rsidRDefault="00056C8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2417A" w14:textId="77777777" w:rsidR="00CE5C7F" w:rsidRDefault="00CE5C7F" w:rsidP="00290F34">
      <w:pPr>
        <w:spacing w:after="0" w:line="240" w:lineRule="auto"/>
      </w:pPr>
      <w:r>
        <w:separator/>
      </w:r>
    </w:p>
  </w:footnote>
  <w:footnote w:type="continuationSeparator" w:id="0">
    <w:p w14:paraId="37A463DB" w14:textId="77777777" w:rsidR="00CE5C7F" w:rsidRDefault="00CE5C7F" w:rsidP="00290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5B40B" w14:textId="77777777" w:rsidR="00056C8A" w:rsidRDefault="00056C8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B9CCC" w14:textId="77777777" w:rsidR="00056C8A" w:rsidRDefault="00056C8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5E3B2" w14:textId="77777777" w:rsidR="00056C8A" w:rsidRDefault="00056C8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7ACF"/>
    <w:multiLevelType w:val="hybridMultilevel"/>
    <w:tmpl w:val="F106F7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012A9"/>
    <w:multiLevelType w:val="hybridMultilevel"/>
    <w:tmpl w:val="19C64976"/>
    <w:lvl w:ilvl="0" w:tplc="87740AA6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DB5A2A"/>
    <w:multiLevelType w:val="hybridMultilevel"/>
    <w:tmpl w:val="B058AD46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8090019">
      <w:start w:val="1"/>
      <w:numFmt w:val="lowerLetter"/>
      <w:lvlText w:val="%2."/>
      <w:lvlJc w:val="left"/>
      <w:pPr>
        <w:ind w:left="2148" w:hanging="360"/>
      </w:pPr>
    </w:lvl>
    <w:lvl w:ilvl="2" w:tplc="0809001B">
      <w:start w:val="1"/>
      <w:numFmt w:val="lowerRoman"/>
      <w:lvlText w:val="%3."/>
      <w:lvlJc w:val="right"/>
      <w:pPr>
        <w:ind w:left="2868" w:hanging="180"/>
      </w:pPr>
    </w:lvl>
    <w:lvl w:ilvl="3" w:tplc="0809000F">
      <w:start w:val="1"/>
      <w:numFmt w:val="decimal"/>
      <w:lvlText w:val="%4."/>
      <w:lvlJc w:val="left"/>
      <w:pPr>
        <w:ind w:left="3588" w:hanging="360"/>
      </w:pPr>
    </w:lvl>
    <w:lvl w:ilvl="4" w:tplc="08090019">
      <w:start w:val="1"/>
      <w:numFmt w:val="lowerLetter"/>
      <w:lvlText w:val="%5."/>
      <w:lvlJc w:val="left"/>
      <w:pPr>
        <w:ind w:left="4308" w:hanging="360"/>
      </w:pPr>
    </w:lvl>
    <w:lvl w:ilvl="5" w:tplc="0809001B">
      <w:start w:val="1"/>
      <w:numFmt w:val="lowerRoman"/>
      <w:lvlText w:val="%6."/>
      <w:lvlJc w:val="right"/>
      <w:pPr>
        <w:ind w:left="5028" w:hanging="180"/>
      </w:pPr>
    </w:lvl>
    <w:lvl w:ilvl="6" w:tplc="0809000F">
      <w:start w:val="1"/>
      <w:numFmt w:val="decimal"/>
      <w:lvlText w:val="%7."/>
      <w:lvlJc w:val="left"/>
      <w:pPr>
        <w:ind w:left="5748" w:hanging="360"/>
      </w:pPr>
    </w:lvl>
    <w:lvl w:ilvl="7" w:tplc="08090019">
      <w:start w:val="1"/>
      <w:numFmt w:val="lowerLetter"/>
      <w:lvlText w:val="%8."/>
      <w:lvlJc w:val="left"/>
      <w:pPr>
        <w:ind w:left="6468" w:hanging="360"/>
      </w:pPr>
    </w:lvl>
    <w:lvl w:ilvl="8" w:tplc="0809001B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E5F6A31"/>
    <w:multiLevelType w:val="hybridMultilevel"/>
    <w:tmpl w:val="76AE8104"/>
    <w:lvl w:ilvl="0" w:tplc="0054DDE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b/>
        <w:color w:val="009999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71B57"/>
    <w:multiLevelType w:val="hybridMultilevel"/>
    <w:tmpl w:val="9D9AB016"/>
    <w:lvl w:ilvl="0" w:tplc="CC40591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b/>
        <w:color w:val="009999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A3138D"/>
    <w:multiLevelType w:val="hybridMultilevel"/>
    <w:tmpl w:val="81B6C2AE"/>
    <w:lvl w:ilvl="0" w:tplc="F922269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50021"/>
      </w:rPr>
    </w:lvl>
    <w:lvl w:ilvl="1" w:tplc="2076BEC0">
      <w:start w:val="1"/>
      <w:numFmt w:val="lowerLetter"/>
      <w:lvlText w:val="%2)"/>
      <w:lvlJc w:val="left"/>
      <w:pPr>
        <w:ind w:left="1080" w:hanging="360"/>
      </w:pPr>
      <w:rPr>
        <w:b/>
        <w:color w:val="A50021"/>
      </w:rPr>
    </w:lvl>
    <w:lvl w:ilvl="2" w:tplc="31AC1020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  <w:b w:val="0"/>
        <w:bCs w:val="0"/>
        <w:color w:val="A50021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3F028A"/>
    <w:multiLevelType w:val="hybridMultilevel"/>
    <w:tmpl w:val="E5404978"/>
    <w:lvl w:ilvl="0" w:tplc="E48C828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b/>
        <w:color w:val="009999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E4D36"/>
    <w:multiLevelType w:val="hybridMultilevel"/>
    <w:tmpl w:val="D6146420"/>
    <w:lvl w:ilvl="0" w:tplc="CFF8D7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D87071"/>
    <w:multiLevelType w:val="hybridMultilevel"/>
    <w:tmpl w:val="36526BF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B2570"/>
    <w:multiLevelType w:val="hybridMultilevel"/>
    <w:tmpl w:val="B25ABA38"/>
    <w:lvl w:ilvl="0" w:tplc="855CA990">
      <w:start w:val="1"/>
      <w:numFmt w:val="upperRoman"/>
      <w:lvlText w:val="%1."/>
      <w:lvlJc w:val="right"/>
      <w:pPr>
        <w:ind w:left="360" w:hanging="360"/>
      </w:pPr>
      <w:rPr>
        <w:b/>
        <w:color w:val="002060"/>
        <w:sz w:val="24"/>
        <w:szCs w:val="24"/>
      </w:rPr>
    </w:lvl>
    <w:lvl w:ilvl="1" w:tplc="3DF08BFA">
      <w:start w:val="1"/>
      <w:numFmt w:val="lowerLetter"/>
      <w:lvlText w:val="%2)"/>
      <w:lvlJc w:val="left"/>
      <w:pPr>
        <w:ind w:left="1080" w:hanging="360"/>
      </w:pPr>
      <w:rPr>
        <w:rFonts w:ascii="Calibri Light" w:eastAsia="Calibri" w:hAnsi="Calibri Light" w:cs="Arial"/>
        <w:b/>
        <w:color w:val="002060"/>
      </w:rPr>
    </w:lvl>
    <w:lvl w:ilvl="2" w:tplc="363048E4">
      <w:start w:val="1"/>
      <w:numFmt w:val="lowerRoman"/>
      <w:lvlText w:val="%3."/>
      <w:lvlJc w:val="right"/>
      <w:pPr>
        <w:ind w:left="1800" w:hanging="180"/>
      </w:pPr>
      <w:rPr>
        <w:b/>
        <w:bCs/>
        <w:color w:val="002060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Q2NbKwtDA2MrNQ0lEKTi0uzszPAykwqQUA1b0JXSwAAAA="/>
  </w:docVars>
  <w:rsids>
    <w:rsidRoot w:val="007421E9"/>
    <w:rsid w:val="00056C8A"/>
    <w:rsid w:val="0007301F"/>
    <w:rsid w:val="000B6199"/>
    <w:rsid w:val="000D110A"/>
    <w:rsid w:val="000D6DB3"/>
    <w:rsid w:val="00107D9A"/>
    <w:rsid w:val="001458CC"/>
    <w:rsid w:val="00177F86"/>
    <w:rsid w:val="001F244A"/>
    <w:rsid w:val="00221614"/>
    <w:rsid w:val="002274E8"/>
    <w:rsid w:val="002644F6"/>
    <w:rsid w:val="00275D42"/>
    <w:rsid w:val="002766D4"/>
    <w:rsid w:val="00290F34"/>
    <w:rsid w:val="002923ED"/>
    <w:rsid w:val="00294FBA"/>
    <w:rsid w:val="002F312C"/>
    <w:rsid w:val="00304568"/>
    <w:rsid w:val="00347C89"/>
    <w:rsid w:val="003573CC"/>
    <w:rsid w:val="003D7B3A"/>
    <w:rsid w:val="003F7670"/>
    <w:rsid w:val="00413ADB"/>
    <w:rsid w:val="004264EA"/>
    <w:rsid w:val="0043403D"/>
    <w:rsid w:val="00461E1B"/>
    <w:rsid w:val="0046550F"/>
    <w:rsid w:val="004A0EE4"/>
    <w:rsid w:val="004A5BAA"/>
    <w:rsid w:val="004C6B5E"/>
    <w:rsid w:val="004E12EB"/>
    <w:rsid w:val="004F78B1"/>
    <w:rsid w:val="0051036E"/>
    <w:rsid w:val="00552E45"/>
    <w:rsid w:val="005724C7"/>
    <w:rsid w:val="00590971"/>
    <w:rsid w:val="005B336B"/>
    <w:rsid w:val="006008F2"/>
    <w:rsid w:val="00601FA2"/>
    <w:rsid w:val="00631009"/>
    <w:rsid w:val="00637569"/>
    <w:rsid w:val="0063784A"/>
    <w:rsid w:val="00691E44"/>
    <w:rsid w:val="006978F3"/>
    <w:rsid w:val="006B4C1D"/>
    <w:rsid w:val="006F1974"/>
    <w:rsid w:val="007122D7"/>
    <w:rsid w:val="0073766F"/>
    <w:rsid w:val="007421E9"/>
    <w:rsid w:val="007633C8"/>
    <w:rsid w:val="00794B35"/>
    <w:rsid w:val="007B712A"/>
    <w:rsid w:val="00835C45"/>
    <w:rsid w:val="0085301D"/>
    <w:rsid w:val="00856CB8"/>
    <w:rsid w:val="00892C88"/>
    <w:rsid w:val="008A3AF2"/>
    <w:rsid w:val="009119EE"/>
    <w:rsid w:val="00951D9A"/>
    <w:rsid w:val="00953335"/>
    <w:rsid w:val="009558B9"/>
    <w:rsid w:val="009775EA"/>
    <w:rsid w:val="0098605E"/>
    <w:rsid w:val="0098735C"/>
    <w:rsid w:val="009B4C65"/>
    <w:rsid w:val="009C1F13"/>
    <w:rsid w:val="009F6008"/>
    <w:rsid w:val="00A93E66"/>
    <w:rsid w:val="00AD4B05"/>
    <w:rsid w:val="00AD58D7"/>
    <w:rsid w:val="00AE37BC"/>
    <w:rsid w:val="00B0713E"/>
    <w:rsid w:val="00B11E6A"/>
    <w:rsid w:val="00B47648"/>
    <w:rsid w:val="00BA61AC"/>
    <w:rsid w:val="00BB64FC"/>
    <w:rsid w:val="00BF6A2A"/>
    <w:rsid w:val="00C344D6"/>
    <w:rsid w:val="00C42E8C"/>
    <w:rsid w:val="00CB38C3"/>
    <w:rsid w:val="00CC3B2E"/>
    <w:rsid w:val="00CD7EEC"/>
    <w:rsid w:val="00CE5C7F"/>
    <w:rsid w:val="00D33325"/>
    <w:rsid w:val="00DE3778"/>
    <w:rsid w:val="00E33947"/>
    <w:rsid w:val="00E472BE"/>
    <w:rsid w:val="00E63AAB"/>
    <w:rsid w:val="00E6440A"/>
    <w:rsid w:val="00E65B2D"/>
    <w:rsid w:val="00E834BE"/>
    <w:rsid w:val="00E90C8D"/>
    <w:rsid w:val="00E94DE4"/>
    <w:rsid w:val="00E96E4B"/>
    <w:rsid w:val="00EA3CC7"/>
    <w:rsid w:val="00EB02C4"/>
    <w:rsid w:val="00EE52EA"/>
    <w:rsid w:val="00F0242A"/>
    <w:rsid w:val="00F14B9B"/>
    <w:rsid w:val="00F2334A"/>
    <w:rsid w:val="00F82972"/>
    <w:rsid w:val="00F87E8C"/>
    <w:rsid w:val="00FC05A5"/>
    <w:rsid w:val="00FD5253"/>
    <w:rsid w:val="00FF1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9C8E1"/>
  <w15:chartTrackingRefBased/>
  <w15:docId w15:val="{20417790-E214-4934-AEC5-6D398BD6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ekstnaukowy">
    <w:name w:val="Tekst naukowy"/>
    <w:basedOn w:val="Normalny"/>
    <w:link w:val="TekstnaukowyZnak"/>
    <w:qFormat/>
    <w:rsid w:val="003573CC"/>
    <w:pPr>
      <w:spacing w:after="200" w:line="360" w:lineRule="auto"/>
      <w:ind w:firstLine="708"/>
      <w:jc w:val="both"/>
    </w:pPr>
    <w:rPr>
      <w:rFonts w:ascii="Times New Roman" w:eastAsia="Calibri" w:hAnsi="Times New Roman" w:cs="Times New Roman"/>
      <w:sz w:val="24"/>
      <w:szCs w:val="24"/>
      <w:lang w:val="pl-PL"/>
    </w:rPr>
  </w:style>
  <w:style w:type="character" w:customStyle="1" w:styleId="TekstnaukowyZnak">
    <w:name w:val="Tekst naukowy Znak"/>
    <w:basedOn w:val="Domylnaczcionkaakapitu"/>
    <w:link w:val="Tekstnaukowy"/>
    <w:rsid w:val="003573CC"/>
    <w:rPr>
      <w:rFonts w:ascii="Times New Roman" w:eastAsia="Calibri" w:hAnsi="Times New Roman" w:cs="Times New Roman"/>
      <w:sz w:val="24"/>
      <w:szCs w:val="24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3573CC"/>
    <w:pPr>
      <w:spacing w:after="0" w:line="240" w:lineRule="auto"/>
    </w:pPr>
    <w:rPr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3573CC"/>
    <w:rPr>
      <w:sz w:val="20"/>
      <w:szCs w:val="20"/>
      <w:lang w:val="pl-PL"/>
    </w:rPr>
  </w:style>
  <w:style w:type="character" w:styleId="Hipercze">
    <w:name w:val="Hyperlink"/>
    <w:basedOn w:val="Domylnaczcionkaakapitu"/>
    <w:uiPriority w:val="99"/>
    <w:unhideWhenUsed/>
    <w:rsid w:val="00AE37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E37B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B47648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525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5253"/>
    <w:rPr>
      <w:sz w:val="20"/>
      <w:szCs w:val="20"/>
    </w:rPr>
  </w:style>
  <w:style w:type="character" w:styleId="Odwoaniedokomentarza">
    <w:name w:val="annotation reference"/>
    <w:uiPriority w:val="99"/>
    <w:semiHidden/>
    <w:rsid w:val="00FD5253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13A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13AD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90F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90F34"/>
  </w:style>
  <w:style w:type="paragraph" w:styleId="Stopka">
    <w:name w:val="footer"/>
    <w:basedOn w:val="Normalny"/>
    <w:link w:val="StopkaZnak"/>
    <w:uiPriority w:val="99"/>
    <w:unhideWhenUsed/>
    <w:rsid w:val="00290F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90F34"/>
  </w:style>
  <w:style w:type="paragraph" w:styleId="Tekstdymka">
    <w:name w:val="Balloon Text"/>
    <w:basedOn w:val="Normalny"/>
    <w:link w:val="TekstdymkaZnak"/>
    <w:uiPriority w:val="99"/>
    <w:semiHidden/>
    <w:unhideWhenUsed/>
    <w:rsid w:val="002644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44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6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ciej.pichlak@uwr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microsoft.com/office/2018/08/relationships/commentsExtensible" Target="commentsExtensible.xml"/><Relationship Id="rId10" Type="http://schemas.openxmlformats.org/officeDocument/2006/relationships/hyperlink" Target="mailto:maciej.pichlak@uwr.edu.p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ivr.org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723DF-944B-4F98-AAD1-B3C075F55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0</Pages>
  <Words>2502</Words>
  <Characters>14266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Pichlak</dc:creator>
  <cp:keywords/>
  <dc:description/>
  <cp:lastModifiedBy>Maciej Pichlak</cp:lastModifiedBy>
  <cp:revision>46</cp:revision>
  <dcterms:created xsi:type="dcterms:W3CDTF">2022-01-09T10:57:00Z</dcterms:created>
  <dcterms:modified xsi:type="dcterms:W3CDTF">2022-01-13T12:34:00Z</dcterms:modified>
</cp:coreProperties>
</file>